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21C3F7" w14:textId="77777777" w:rsidR="00752E13" w:rsidRPr="0010333E" w:rsidRDefault="0010333E" w:rsidP="000C14F9">
      <w:pPr>
        <w:spacing w:after="240"/>
        <w:jc w:val="center"/>
        <w:rPr>
          <w:b/>
          <w:sz w:val="36"/>
          <w:szCs w:val="36"/>
        </w:rPr>
      </w:pPr>
      <w:r w:rsidRPr="0010333E">
        <w:rPr>
          <w:rFonts w:ascii="Times New Roman" w:hAnsi="Times New Roman" w:cs="Times New Roman"/>
          <w:noProof/>
          <w:sz w:val="36"/>
          <w:szCs w:val="36"/>
        </w:rPr>
        <w:drawing>
          <wp:anchor distT="0" distB="0" distL="114300" distR="114300" simplePos="0" relativeHeight="251659264" behindDoc="0" locked="0" layoutInCell="1" allowOverlap="1" wp14:anchorId="11C43647" wp14:editId="2F62EBD4">
            <wp:simplePos x="0" y="0"/>
            <wp:positionH relativeFrom="column">
              <wp:posOffset>-333375</wp:posOffset>
            </wp:positionH>
            <wp:positionV relativeFrom="paragraph">
              <wp:posOffset>-292735</wp:posOffset>
            </wp:positionV>
            <wp:extent cx="1181100" cy="1151890"/>
            <wp:effectExtent l="0" t="0" r="0" b="0"/>
            <wp:wrapSquare wrapText="bothSides"/>
            <wp:docPr id="1" name="Picture 1" descr="http://nebula.wsimg.com/c7aaa420676da9696a9cc8e1186e8a3a?AccessKeyId=30200680AC7678C637B0&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nebula.wsimg.com/c7aaa420676da9696a9cc8e1186e8a3a?AccessKeyId=30200680AC7678C637B0&amp;disposition=0&amp;alloworigin=1"/>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181100" cy="1151890"/>
                    </a:xfrm>
                    <a:prstGeom prst="rect">
                      <a:avLst/>
                    </a:prstGeom>
                    <a:noFill/>
                  </pic:spPr>
                </pic:pic>
              </a:graphicData>
            </a:graphic>
            <wp14:sizeRelH relativeFrom="page">
              <wp14:pctWidth>0</wp14:pctWidth>
            </wp14:sizeRelH>
            <wp14:sizeRelV relativeFrom="page">
              <wp14:pctHeight>0</wp14:pctHeight>
            </wp14:sizeRelV>
          </wp:anchor>
        </w:drawing>
      </w:r>
      <w:r w:rsidR="00140AAC" w:rsidRPr="0010333E">
        <w:rPr>
          <w:b/>
          <w:sz w:val="36"/>
          <w:szCs w:val="36"/>
        </w:rPr>
        <w:t>ASHLAND ROTARY CLUB</w:t>
      </w:r>
      <w:r w:rsidR="001441E6">
        <w:rPr>
          <w:b/>
          <w:sz w:val="36"/>
          <w:szCs w:val="36"/>
        </w:rPr>
        <w:t xml:space="preserve"> </w:t>
      </w:r>
      <w:r w:rsidR="00140AAC" w:rsidRPr="0010333E">
        <w:rPr>
          <w:b/>
          <w:sz w:val="36"/>
          <w:szCs w:val="36"/>
        </w:rPr>
        <w:t>MEMB</w:t>
      </w:r>
      <w:r w:rsidR="005533ED" w:rsidRPr="0010333E">
        <w:rPr>
          <w:b/>
          <w:sz w:val="36"/>
          <w:szCs w:val="36"/>
        </w:rPr>
        <w:t>ER</w:t>
      </w:r>
      <w:r w:rsidR="00140AAC" w:rsidRPr="0010333E">
        <w:rPr>
          <w:b/>
          <w:sz w:val="36"/>
          <w:szCs w:val="36"/>
        </w:rPr>
        <w:t>SHIP APPLICATION</w:t>
      </w:r>
    </w:p>
    <w:p w14:paraId="79679EFD" w14:textId="77777777" w:rsidR="0010333E" w:rsidRDefault="0010333E" w:rsidP="001441E6">
      <w:pPr>
        <w:rPr>
          <w:b/>
        </w:rPr>
      </w:pPr>
    </w:p>
    <w:p w14:paraId="174B3BF6" w14:textId="77777777" w:rsidR="00534C45" w:rsidRPr="00F23D38" w:rsidRDefault="00140AAC" w:rsidP="0010333E">
      <w:pPr>
        <w:jc w:val="center"/>
      </w:pPr>
      <w:r w:rsidRPr="00F23D38">
        <w:rPr>
          <w:b/>
        </w:rPr>
        <w:t xml:space="preserve">PART A </w:t>
      </w:r>
      <w:r w:rsidRPr="00F23D38">
        <w:t>(To be completed by applicant)</w:t>
      </w:r>
    </w:p>
    <w:p w14:paraId="3C47FD25" w14:textId="77777777" w:rsidR="008D5BE9" w:rsidRPr="00F23D38" w:rsidRDefault="008D5BE9"/>
    <w:p w14:paraId="30C757CC" w14:textId="77777777" w:rsidR="0010333E" w:rsidRDefault="0010333E" w:rsidP="00F23D38">
      <w:pPr>
        <w:spacing w:after="240"/>
      </w:pPr>
      <w:r>
        <w:rPr>
          <w:b/>
        </w:rPr>
        <w:t xml:space="preserve">First Name: </w:t>
      </w:r>
      <w:r>
        <w:t>__________________________</w:t>
      </w:r>
      <w:r w:rsidR="000C14F9">
        <w:t>______</w:t>
      </w:r>
      <w:r>
        <w:t xml:space="preserve"> </w:t>
      </w:r>
      <w:r>
        <w:rPr>
          <w:b/>
        </w:rPr>
        <w:t xml:space="preserve">Last Name: </w:t>
      </w:r>
      <w:r>
        <w:t>____________________________</w:t>
      </w:r>
      <w:r w:rsidR="00D93D93">
        <w:t>_</w:t>
      </w:r>
      <w:r>
        <w:t>_</w:t>
      </w:r>
    </w:p>
    <w:p w14:paraId="6A800167" w14:textId="77777777" w:rsidR="00F23D38" w:rsidRPr="00F23D38" w:rsidRDefault="00F23D38" w:rsidP="00F23D38">
      <w:pPr>
        <w:spacing w:after="240"/>
        <w:rPr>
          <w:u w:val="single"/>
        </w:rPr>
      </w:pPr>
      <w:r w:rsidRPr="00F23D38">
        <w:rPr>
          <w:b/>
        </w:rPr>
        <w:t>Address</w:t>
      </w:r>
      <w:r w:rsidRPr="00F23D38">
        <w:t>:</w:t>
      </w:r>
      <w:r w:rsidRPr="00F23D38">
        <w:rPr>
          <w:u w:val="single"/>
        </w:rPr>
        <w:tab/>
      </w:r>
      <w:r w:rsidRPr="00F23D38">
        <w:rPr>
          <w:u w:val="single"/>
        </w:rPr>
        <w:tab/>
      </w:r>
      <w:r w:rsidRPr="00F23D38">
        <w:rPr>
          <w:u w:val="single"/>
        </w:rPr>
        <w:tab/>
      </w:r>
      <w:r w:rsidRPr="00F23D38">
        <w:rPr>
          <w:u w:val="single"/>
        </w:rPr>
        <w:tab/>
      </w:r>
      <w:r w:rsidR="00A33165">
        <w:rPr>
          <w:u w:val="single"/>
        </w:rPr>
        <w:tab/>
      </w:r>
      <w:r w:rsidR="00A33165">
        <w:rPr>
          <w:u w:val="single"/>
        </w:rPr>
        <w:tab/>
      </w:r>
      <w:r w:rsidR="000C14F9">
        <w:rPr>
          <w:u w:val="single"/>
        </w:rPr>
        <w:t>___________</w:t>
      </w:r>
      <w:r w:rsidRPr="00F23D38">
        <w:rPr>
          <w:u w:val="single"/>
        </w:rPr>
        <w:tab/>
      </w:r>
      <w:r w:rsidRPr="00F23D38">
        <w:rPr>
          <w:u w:val="single"/>
        </w:rPr>
        <w:tab/>
      </w:r>
      <w:r w:rsidRPr="00F23D38">
        <w:rPr>
          <w:u w:val="single"/>
        </w:rPr>
        <w:tab/>
      </w:r>
      <w:r w:rsidRPr="00F23D38">
        <w:rPr>
          <w:u w:val="single"/>
        </w:rPr>
        <w:tab/>
      </w:r>
      <w:r w:rsidR="000B743B">
        <w:rPr>
          <w:u w:val="single"/>
        </w:rPr>
        <w:t>____</w:t>
      </w:r>
      <w:r w:rsidR="000C14F9">
        <w:rPr>
          <w:u w:val="single"/>
        </w:rPr>
        <w:t>______</w:t>
      </w:r>
    </w:p>
    <w:p w14:paraId="4BC2B385" w14:textId="77777777" w:rsidR="00F23D38" w:rsidRDefault="00F23D38" w:rsidP="00F23D38">
      <w:pPr>
        <w:spacing w:after="240"/>
        <w:rPr>
          <w:u w:val="single"/>
        </w:rPr>
      </w:pPr>
      <w:r w:rsidRPr="00F23D38">
        <w:rPr>
          <w:b/>
        </w:rPr>
        <w:t>City</w:t>
      </w:r>
      <w:r w:rsidRPr="00F23D38">
        <w:t>:</w:t>
      </w:r>
      <w:r w:rsidRPr="00F23D38">
        <w:rPr>
          <w:u w:val="single"/>
        </w:rPr>
        <w:tab/>
      </w:r>
      <w:r w:rsidRPr="00F23D38">
        <w:rPr>
          <w:u w:val="single"/>
        </w:rPr>
        <w:tab/>
      </w:r>
      <w:r w:rsidRPr="00F23D38">
        <w:rPr>
          <w:u w:val="single"/>
        </w:rPr>
        <w:tab/>
      </w:r>
      <w:r w:rsidRPr="00F23D38">
        <w:rPr>
          <w:u w:val="single"/>
        </w:rPr>
        <w:tab/>
      </w:r>
      <w:r w:rsidR="00D93D93">
        <w:rPr>
          <w:u w:val="single"/>
        </w:rPr>
        <w:t>__</w:t>
      </w:r>
      <w:r w:rsidR="000C14F9">
        <w:rPr>
          <w:u w:val="single"/>
        </w:rPr>
        <w:t>______</w:t>
      </w:r>
      <w:r w:rsidRPr="00F23D38">
        <w:rPr>
          <w:u w:val="single"/>
        </w:rPr>
        <w:tab/>
      </w:r>
      <w:r w:rsidRPr="00F23D38">
        <w:rPr>
          <w:u w:val="single"/>
        </w:rPr>
        <w:tab/>
      </w:r>
      <w:r w:rsidR="00D93D93">
        <w:rPr>
          <w:u w:val="single"/>
        </w:rPr>
        <w:t>_</w:t>
      </w:r>
      <w:r w:rsidR="00D93D93">
        <w:rPr>
          <w:u w:val="single"/>
        </w:rPr>
        <w:tab/>
      </w:r>
      <w:r w:rsidRPr="00F23D38">
        <w:t xml:space="preserve"> </w:t>
      </w:r>
      <w:r w:rsidRPr="00F23D38">
        <w:rPr>
          <w:b/>
        </w:rPr>
        <w:t>State</w:t>
      </w:r>
      <w:r w:rsidRPr="00F23D38">
        <w:t xml:space="preserve">: </w:t>
      </w:r>
      <w:r w:rsidR="000C14F9">
        <w:t>_______</w:t>
      </w:r>
      <w:proofErr w:type="gramStart"/>
      <w:r w:rsidR="00A33165">
        <w:rPr>
          <w:u w:val="single"/>
        </w:rPr>
        <w:tab/>
      </w:r>
      <w:r w:rsidRPr="00F23D38">
        <w:rPr>
          <w:b/>
        </w:rPr>
        <w:t xml:space="preserve"> </w:t>
      </w:r>
      <w:r w:rsidR="00A33165">
        <w:rPr>
          <w:b/>
        </w:rPr>
        <w:t xml:space="preserve"> </w:t>
      </w:r>
      <w:r w:rsidRPr="00F23D38">
        <w:rPr>
          <w:b/>
        </w:rPr>
        <w:t>Zip</w:t>
      </w:r>
      <w:proofErr w:type="gramEnd"/>
      <w:r w:rsidRPr="00F23D38">
        <w:t>:</w:t>
      </w:r>
      <w:r w:rsidRPr="00F23D38">
        <w:rPr>
          <w:u w:val="single"/>
        </w:rPr>
        <w:tab/>
      </w:r>
      <w:r w:rsidRPr="00F23D38">
        <w:rPr>
          <w:u w:val="single"/>
        </w:rPr>
        <w:tab/>
      </w:r>
      <w:r w:rsidR="000B743B">
        <w:rPr>
          <w:u w:val="single"/>
        </w:rPr>
        <w:t>____</w:t>
      </w:r>
    </w:p>
    <w:p w14:paraId="076DCCC3" w14:textId="77777777" w:rsidR="000B743B" w:rsidRDefault="00F23D38" w:rsidP="000B743B">
      <w:pPr>
        <w:spacing w:after="240"/>
        <w:ind w:right="-720"/>
        <w:rPr>
          <w:u w:val="single"/>
        </w:rPr>
      </w:pPr>
      <w:r w:rsidRPr="00F23D38">
        <w:rPr>
          <w:b/>
        </w:rPr>
        <w:t>Preferred Email</w:t>
      </w:r>
      <w:r w:rsidRPr="00F23D38">
        <w:t>:</w:t>
      </w:r>
      <w:r w:rsidRPr="00F23D38">
        <w:rPr>
          <w:u w:val="single"/>
        </w:rPr>
        <w:tab/>
      </w:r>
      <w:r w:rsidRPr="00F23D38">
        <w:rPr>
          <w:u w:val="single"/>
        </w:rPr>
        <w:tab/>
      </w:r>
      <w:r w:rsidRPr="00F23D38">
        <w:rPr>
          <w:u w:val="single"/>
        </w:rPr>
        <w:tab/>
      </w:r>
      <w:r w:rsidR="000C14F9">
        <w:rPr>
          <w:u w:val="single"/>
        </w:rPr>
        <w:t>_______________</w:t>
      </w:r>
      <w:r w:rsidR="000B743B">
        <w:rPr>
          <w:u w:val="single"/>
        </w:rPr>
        <w:t>_</w:t>
      </w:r>
      <w:r w:rsidR="000C14F9">
        <w:rPr>
          <w:u w:val="single"/>
        </w:rPr>
        <w:t>___</w:t>
      </w:r>
      <w:r w:rsidR="000B743B">
        <w:rPr>
          <w:u w:val="single"/>
        </w:rPr>
        <w:t>__</w:t>
      </w:r>
      <w:r w:rsidR="00A33165">
        <w:t xml:space="preserve"> </w:t>
      </w:r>
      <w:r w:rsidR="000C14F9">
        <w:tab/>
      </w:r>
      <w:r w:rsidR="000B743B" w:rsidRPr="00F23D38">
        <w:rPr>
          <w:b/>
        </w:rPr>
        <w:t>Date of Birth</w:t>
      </w:r>
      <w:r w:rsidR="00A33165">
        <w:rPr>
          <w:b/>
        </w:rPr>
        <w:t xml:space="preserve">: </w:t>
      </w:r>
      <w:r w:rsidR="000C14F9">
        <w:rPr>
          <w:u w:val="single"/>
        </w:rPr>
        <w:t>________________</w:t>
      </w:r>
    </w:p>
    <w:p w14:paraId="1A550758" w14:textId="77777777" w:rsidR="000B743B" w:rsidRDefault="000B743B" w:rsidP="000B743B">
      <w:pPr>
        <w:rPr>
          <w:b/>
        </w:rPr>
      </w:pPr>
      <w:r>
        <w:rPr>
          <w:b/>
        </w:rPr>
        <w:t>Telephone:</w:t>
      </w:r>
    </w:p>
    <w:p w14:paraId="4B077EC7" w14:textId="77777777" w:rsidR="000B743B" w:rsidRPr="000B743B" w:rsidRDefault="000B743B" w:rsidP="000B743B">
      <w:r>
        <w:rPr>
          <w:b/>
        </w:rPr>
        <w:t>Home</w:t>
      </w:r>
      <w:r>
        <w:t>_______________</w:t>
      </w:r>
      <w:r w:rsidR="000C14F9">
        <w:t>___</w:t>
      </w:r>
      <w:r>
        <w:t>_____</w:t>
      </w:r>
      <w:r w:rsidR="00A33165">
        <w:t xml:space="preserve">  </w:t>
      </w:r>
      <w:r>
        <w:rPr>
          <w:b/>
        </w:rPr>
        <w:t>Work</w:t>
      </w:r>
      <w:r w:rsidR="00A33165">
        <w:rPr>
          <w:b/>
        </w:rPr>
        <w:t xml:space="preserve"> </w:t>
      </w:r>
      <w:r w:rsidR="000C14F9" w:rsidRPr="000C14F9">
        <w:t>__</w:t>
      </w:r>
      <w:r>
        <w:t>___________________</w:t>
      </w:r>
      <w:r w:rsidR="00A33165">
        <w:t xml:space="preserve"> </w:t>
      </w:r>
      <w:r>
        <w:rPr>
          <w:b/>
        </w:rPr>
        <w:t>Mobile</w:t>
      </w:r>
      <w:r>
        <w:t>___________</w:t>
      </w:r>
      <w:r w:rsidR="00A33165">
        <w:rPr>
          <w:u w:val="single"/>
        </w:rPr>
        <w:t xml:space="preserve">      </w:t>
      </w:r>
      <w:r>
        <w:t>_______</w:t>
      </w:r>
    </w:p>
    <w:p w14:paraId="799780E4" w14:textId="77777777" w:rsidR="0010333E" w:rsidRDefault="0017374F" w:rsidP="000B743B">
      <w:pPr>
        <w:spacing w:before="240" w:after="240"/>
        <w:rPr>
          <w:u w:val="single"/>
        </w:rPr>
      </w:pPr>
      <w:r w:rsidRPr="00F23D38">
        <w:rPr>
          <w:b/>
        </w:rPr>
        <w:t>Current Employer</w:t>
      </w:r>
      <w:r w:rsidRPr="00F23D38">
        <w:t>:</w:t>
      </w:r>
      <w:r w:rsidRPr="00F23D38">
        <w:rPr>
          <w:u w:val="single"/>
        </w:rPr>
        <w:tab/>
      </w:r>
      <w:r w:rsidRPr="00F23D38">
        <w:rPr>
          <w:u w:val="single"/>
        </w:rPr>
        <w:tab/>
      </w:r>
      <w:r w:rsidRPr="00F23D38">
        <w:rPr>
          <w:u w:val="single"/>
        </w:rPr>
        <w:tab/>
      </w:r>
      <w:r w:rsidRPr="00F23D38">
        <w:rPr>
          <w:u w:val="single"/>
        </w:rPr>
        <w:tab/>
      </w:r>
      <w:r w:rsidR="00F23D38">
        <w:rPr>
          <w:u w:val="single"/>
        </w:rPr>
        <w:t>___</w:t>
      </w:r>
      <w:r w:rsidR="000C14F9">
        <w:rPr>
          <w:u w:val="single"/>
        </w:rPr>
        <w:t>_______</w:t>
      </w:r>
      <w:proofErr w:type="gramStart"/>
      <w:r w:rsidR="000C14F9">
        <w:rPr>
          <w:u w:val="single"/>
        </w:rPr>
        <w:t>_</w:t>
      </w:r>
      <w:r w:rsidR="00A33165">
        <w:rPr>
          <w:u w:val="single"/>
        </w:rPr>
        <w:t xml:space="preserve">  </w:t>
      </w:r>
      <w:r w:rsidR="00D93D93">
        <w:rPr>
          <w:u w:val="single"/>
        </w:rPr>
        <w:tab/>
      </w:r>
      <w:proofErr w:type="gramEnd"/>
      <w:r w:rsidRPr="00F23D38">
        <w:rPr>
          <w:b/>
        </w:rPr>
        <w:t>Position</w:t>
      </w:r>
      <w:r w:rsidRPr="00F23D38">
        <w:t>:</w:t>
      </w:r>
      <w:r w:rsidR="000C14F9">
        <w:t xml:space="preserve"> </w:t>
      </w:r>
      <w:r w:rsidR="00D93D93">
        <w:t>______</w:t>
      </w:r>
      <w:r w:rsidR="000C14F9">
        <w:rPr>
          <w:u w:val="single"/>
        </w:rPr>
        <w:t>_________</w:t>
      </w:r>
      <w:r w:rsidR="00F23D38">
        <w:rPr>
          <w:u w:val="single"/>
        </w:rPr>
        <w:t>______</w:t>
      </w:r>
      <w:r w:rsidR="000B743B">
        <w:rPr>
          <w:u w:val="single"/>
        </w:rPr>
        <w:t>_____</w:t>
      </w:r>
    </w:p>
    <w:p w14:paraId="44389A8C" w14:textId="77777777" w:rsidR="00023C77" w:rsidRPr="00F23D38" w:rsidRDefault="00023C77" w:rsidP="00023C77">
      <w:pPr>
        <w:spacing w:after="240"/>
        <w:rPr>
          <w:u w:val="single"/>
        </w:rPr>
      </w:pPr>
      <w:r w:rsidRPr="00F23D38">
        <w:rPr>
          <w:b/>
        </w:rPr>
        <w:t>Membership Type</w:t>
      </w:r>
      <w:r w:rsidRPr="00F23D38">
        <w:t xml:space="preserve">: </w:t>
      </w:r>
      <w:r>
        <w:t xml:space="preserve">     </w:t>
      </w:r>
      <w:r w:rsidRPr="00F23D38">
        <w:t xml:space="preserve">Individual </w:t>
      </w:r>
      <w:r w:rsidRPr="00F23D38">
        <w:rPr>
          <w:u w:val="single"/>
        </w:rPr>
        <w:t xml:space="preserve">     </w:t>
      </w:r>
      <w:r w:rsidR="00746B67">
        <w:rPr>
          <w:u w:val="single"/>
        </w:rPr>
        <w:t>_</w:t>
      </w:r>
      <w:r w:rsidRPr="00F23D38">
        <w:rPr>
          <w:u w:val="single"/>
        </w:rPr>
        <w:t xml:space="preserve">        </w:t>
      </w:r>
      <w:r w:rsidRPr="00F23D38">
        <w:t xml:space="preserve"> </w:t>
      </w:r>
      <w:r>
        <w:t xml:space="preserve">       </w:t>
      </w:r>
      <w:r w:rsidRPr="00F23D38">
        <w:t>Corporate</w:t>
      </w:r>
      <w:r w:rsidRPr="00F23D38">
        <w:rPr>
          <w:u w:val="single"/>
        </w:rPr>
        <w:t xml:space="preserve"> </w:t>
      </w:r>
      <w:r w:rsidR="00746B67">
        <w:rPr>
          <w:u w:val="single"/>
        </w:rPr>
        <w:t>_</w:t>
      </w:r>
      <w:r w:rsidRPr="00F23D38">
        <w:rPr>
          <w:u w:val="single"/>
        </w:rPr>
        <w:t xml:space="preserve">           </w:t>
      </w:r>
      <w:r w:rsidR="00746B67">
        <w:rPr>
          <w:u w:val="single"/>
        </w:rPr>
        <w:t>_</w:t>
      </w:r>
      <w:r w:rsidRPr="00F23D38">
        <w:rPr>
          <w:u w:val="single"/>
        </w:rPr>
        <w:t xml:space="preserve">  </w:t>
      </w:r>
      <w:r w:rsidRPr="00F23D38">
        <w:t xml:space="preserve"> </w:t>
      </w:r>
      <w:r>
        <w:t xml:space="preserve">        </w:t>
      </w:r>
      <w:r w:rsidRPr="00F23D38">
        <w:t>Social</w:t>
      </w:r>
      <w:r w:rsidRPr="00F23D38">
        <w:rPr>
          <w:u w:val="single"/>
        </w:rPr>
        <w:tab/>
      </w:r>
      <w:r>
        <w:rPr>
          <w:u w:val="single"/>
        </w:rPr>
        <w:t xml:space="preserve">             </w:t>
      </w:r>
      <w:r w:rsidRPr="00F23D38">
        <w:rPr>
          <w:u w:val="single"/>
        </w:rPr>
        <w:tab/>
      </w:r>
    </w:p>
    <w:p w14:paraId="4A8DC01B" w14:textId="77777777" w:rsidR="00023C77" w:rsidRPr="00F23D38" w:rsidRDefault="00023C77" w:rsidP="00023C77">
      <w:pPr>
        <w:spacing w:after="240"/>
      </w:pPr>
      <w:r w:rsidRPr="00F23D38">
        <w:t>If Corporate, please see page 2 for additional member information.</w:t>
      </w:r>
    </w:p>
    <w:p w14:paraId="3B0F9E15" w14:textId="77777777" w:rsidR="00F23D38" w:rsidRDefault="00F23D38" w:rsidP="00534C45">
      <w:pPr>
        <w:spacing w:after="240"/>
        <w:rPr>
          <w:u w:val="single"/>
        </w:rPr>
      </w:pPr>
    </w:p>
    <w:tbl>
      <w:tblPr>
        <w:tblStyle w:val="TableGrid"/>
        <w:tblpPr w:leftFromText="180" w:rightFromText="180" w:vertAnchor="page" w:horzAnchor="margin" w:tblpY="6901"/>
        <w:tblW w:w="0" w:type="auto"/>
        <w:tblLook w:val="04A0" w:firstRow="1" w:lastRow="0" w:firstColumn="1" w:lastColumn="0" w:noHBand="0" w:noVBand="1"/>
      </w:tblPr>
      <w:tblGrid>
        <w:gridCol w:w="3344"/>
        <w:gridCol w:w="2239"/>
        <w:gridCol w:w="2022"/>
        <w:gridCol w:w="1971"/>
      </w:tblGrid>
      <w:tr w:rsidR="00023C77" w:rsidRPr="00023C77" w14:paraId="5227C4CA" w14:textId="77777777" w:rsidTr="00023C77">
        <w:tc>
          <w:tcPr>
            <w:tcW w:w="3344" w:type="dxa"/>
            <w:vAlign w:val="center"/>
          </w:tcPr>
          <w:p w14:paraId="61305009" w14:textId="77777777" w:rsidR="00023C77" w:rsidRPr="00023C77" w:rsidRDefault="00023C77" w:rsidP="00023C77">
            <w:pPr>
              <w:jc w:val="center"/>
              <w:rPr>
                <w:sz w:val="24"/>
                <w:szCs w:val="24"/>
              </w:rPr>
            </w:pPr>
            <w:r>
              <w:rPr>
                <w:sz w:val="24"/>
                <w:szCs w:val="24"/>
              </w:rPr>
              <w:t>Membership Options</w:t>
            </w:r>
          </w:p>
          <w:p w14:paraId="157B6341" w14:textId="77777777" w:rsidR="00023C77" w:rsidRPr="00023C77" w:rsidRDefault="00023C77" w:rsidP="00023C77">
            <w:pPr>
              <w:rPr>
                <w:sz w:val="24"/>
                <w:szCs w:val="24"/>
              </w:rPr>
            </w:pPr>
          </w:p>
        </w:tc>
        <w:tc>
          <w:tcPr>
            <w:tcW w:w="2239" w:type="dxa"/>
            <w:vAlign w:val="center"/>
          </w:tcPr>
          <w:p w14:paraId="399B835D" w14:textId="77777777" w:rsidR="00023C77" w:rsidRPr="00023C77" w:rsidRDefault="00023C77" w:rsidP="00023C77">
            <w:pPr>
              <w:jc w:val="center"/>
              <w:rPr>
                <w:sz w:val="24"/>
                <w:szCs w:val="24"/>
              </w:rPr>
            </w:pPr>
            <w:r w:rsidRPr="00023C77">
              <w:rPr>
                <w:sz w:val="24"/>
                <w:szCs w:val="24"/>
              </w:rPr>
              <w:t>One Time Administrative Fee</w:t>
            </w:r>
          </w:p>
        </w:tc>
        <w:tc>
          <w:tcPr>
            <w:tcW w:w="2022" w:type="dxa"/>
            <w:vAlign w:val="center"/>
          </w:tcPr>
          <w:p w14:paraId="1E0B5CF5" w14:textId="77777777" w:rsidR="00023C77" w:rsidRPr="00023C77" w:rsidRDefault="00023C77" w:rsidP="00023C77">
            <w:pPr>
              <w:jc w:val="center"/>
              <w:rPr>
                <w:sz w:val="24"/>
                <w:szCs w:val="24"/>
              </w:rPr>
            </w:pPr>
            <w:r w:rsidRPr="00023C77">
              <w:rPr>
                <w:sz w:val="24"/>
                <w:szCs w:val="24"/>
              </w:rPr>
              <w:t>Rotary International Dues</w:t>
            </w:r>
          </w:p>
        </w:tc>
        <w:tc>
          <w:tcPr>
            <w:tcW w:w="1971" w:type="dxa"/>
            <w:vAlign w:val="center"/>
          </w:tcPr>
          <w:p w14:paraId="34F9D223" w14:textId="77777777" w:rsidR="00023C77" w:rsidRPr="00023C77" w:rsidRDefault="00023C77" w:rsidP="00023C77">
            <w:pPr>
              <w:jc w:val="center"/>
              <w:rPr>
                <w:sz w:val="24"/>
                <w:szCs w:val="24"/>
              </w:rPr>
            </w:pPr>
            <w:r w:rsidRPr="00023C77">
              <w:rPr>
                <w:sz w:val="24"/>
                <w:szCs w:val="24"/>
              </w:rPr>
              <w:t xml:space="preserve">Meals </w:t>
            </w:r>
          </w:p>
          <w:p w14:paraId="6EFF45DB" w14:textId="77777777" w:rsidR="00023C77" w:rsidRPr="00023C77" w:rsidRDefault="00023C77" w:rsidP="00023C77">
            <w:pPr>
              <w:jc w:val="center"/>
              <w:rPr>
                <w:sz w:val="24"/>
                <w:szCs w:val="24"/>
              </w:rPr>
            </w:pPr>
            <w:r w:rsidRPr="00023C77">
              <w:rPr>
                <w:sz w:val="24"/>
                <w:szCs w:val="24"/>
              </w:rPr>
              <w:t>(Billed Quarterly)</w:t>
            </w:r>
          </w:p>
        </w:tc>
      </w:tr>
      <w:tr w:rsidR="00023C77" w:rsidRPr="00023C77" w14:paraId="41354445" w14:textId="77777777" w:rsidTr="00023C77">
        <w:tc>
          <w:tcPr>
            <w:tcW w:w="3344" w:type="dxa"/>
            <w:vAlign w:val="center"/>
          </w:tcPr>
          <w:p w14:paraId="5AB55851" w14:textId="77777777" w:rsidR="00023C77" w:rsidRPr="00023C77" w:rsidRDefault="00023C77" w:rsidP="00023C77">
            <w:pPr>
              <w:jc w:val="center"/>
              <w:rPr>
                <w:sz w:val="24"/>
                <w:szCs w:val="24"/>
              </w:rPr>
            </w:pPr>
            <w:r w:rsidRPr="00023C77">
              <w:rPr>
                <w:sz w:val="24"/>
                <w:szCs w:val="24"/>
              </w:rPr>
              <w:t>Individual</w:t>
            </w:r>
          </w:p>
        </w:tc>
        <w:tc>
          <w:tcPr>
            <w:tcW w:w="2239" w:type="dxa"/>
            <w:vAlign w:val="center"/>
          </w:tcPr>
          <w:p w14:paraId="7A09FA95" w14:textId="77777777" w:rsidR="00023C77" w:rsidRPr="00023C77" w:rsidRDefault="00023C77" w:rsidP="00023C77">
            <w:pPr>
              <w:jc w:val="center"/>
              <w:rPr>
                <w:sz w:val="24"/>
                <w:szCs w:val="24"/>
              </w:rPr>
            </w:pPr>
            <w:r w:rsidRPr="00023C77">
              <w:rPr>
                <w:sz w:val="24"/>
                <w:szCs w:val="24"/>
              </w:rPr>
              <w:t>$30</w:t>
            </w:r>
          </w:p>
        </w:tc>
        <w:tc>
          <w:tcPr>
            <w:tcW w:w="2022" w:type="dxa"/>
            <w:vAlign w:val="center"/>
          </w:tcPr>
          <w:p w14:paraId="6BDF1A31" w14:textId="50D72062" w:rsidR="00023C77" w:rsidRPr="00023C77" w:rsidRDefault="00023C77" w:rsidP="00023C77">
            <w:pPr>
              <w:jc w:val="center"/>
              <w:rPr>
                <w:sz w:val="24"/>
                <w:szCs w:val="24"/>
              </w:rPr>
            </w:pPr>
            <w:r w:rsidRPr="00023C77">
              <w:rPr>
                <w:sz w:val="24"/>
                <w:szCs w:val="24"/>
              </w:rPr>
              <w:t>$1</w:t>
            </w:r>
            <w:r w:rsidR="001265A2">
              <w:rPr>
                <w:sz w:val="24"/>
                <w:szCs w:val="24"/>
              </w:rPr>
              <w:t>75</w:t>
            </w:r>
            <w:r w:rsidRPr="00023C77">
              <w:rPr>
                <w:sz w:val="24"/>
                <w:szCs w:val="24"/>
              </w:rPr>
              <w:t>/Year</w:t>
            </w:r>
          </w:p>
        </w:tc>
        <w:tc>
          <w:tcPr>
            <w:tcW w:w="1971" w:type="dxa"/>
            <w:vAlign w:val="center"/>
          </w:tcPr>
          <w:p w14:paraId="68FCB193" w14:textId="020BF951" w:rsidR="00023C77" w:rsidRPr="00023C77" w:rsidRDefault="001265A2" w:rsidP="00023C77">
            <w:pPr>
              <w:jc w:val="center"/>
              <w:rPr>
                <w:sz w:val="24"/>
                <w:szCs w:val="24"/>
              </w:rPr>
            </w:pPr>
            <w:r>
              <w:rPr>
                <w:sz w:val="24"/>
                <w:szCs w:val="24"/>
              </w:rPr>
              <w:t>TBD</w:t>
            </w:r>
          </w:p>
        </w:tc>
      </w:tr>
      <w:tr w:rsidR="00023C77" w:rsidRPr="00023C77" w14:paraId="07A47996" w14:textId="77777777" w:rsidTr="00023C77">
        <w:tc>
          <w:tcPr>
            <w:tcW w:w="3344" w:type="dxa"/>
            <w:vAlign w:val="center"/>
          </w:tcPr>
          <w:p w14:paraId="3388EC2D" w14:textId="77777777" w:rsidR="00023C77" w:rsidRPr="00023C77" w:rsidRDefault="00023C77" w:rsidP="00023C77">
            <w:pPr>
              <w:jc w:val="center"/>
              <w:rPr>
                <w:sz w:val="24"/>
                <w:szCs w:val="24"/>
              </w:rPr>
            </w:pPr>
            <w:r w:rsidRPr="00023C77">
              <w:rPr>
                <w:sz w:val="24"/>
                <w:szCs w:val="24"/>
              </w:rPr>
              <w:t xml:space="preserve">Corporate </w:t>
            </w:r>
          </w:p>
          <w:p w14:paraId="26D93D69" w14:textId="77777777" w:rsidR="00023C77" w:rsidRPr="00023C77" w:rsidRDefault="00023C77" w:rsidP="00023C77">
            <w:pPr>
              <w:jc w:val="center"/>
              <w:rPr>
                <w:sz w:val="24"/>
                <w:szCs w:val="24"/>
              </w:rPr>
            </w:pPr>
            <w:r w:rsidRPr="00023C77">
              <w:rPr>
                <w:sz w:val="24"/>
                <w:szCs w:val="24"/>
              </w:rPr>
              <w:t>(Up to 3 members total)</w:t>
            </w:r>
          </w:p>
        </w:tc>
        <w:tc>
          <w:tcPr>
            <w:tcW w:w="2239" w:type="dxa"/>
            <w:vAlign w:val="center"/>
          </w:tcPr>
          <w:p w14:paraId="7715AE6C" w14:textId="77777777" w:rsidR="00023C77" w:rsidRPr="00023C77" w:rsidRDefault="00023C77" w:rsidP="00023C77">
            <w:pPr>
              <w:jc w:val="center"/>
              <w:rPr>
                <w:sz w:val="24"/>
                <w:szCs w:val="24"/>
              </w:rPr>
            </w:pPr>
            <w:r w:rsidRPr="00023C77">
              <w:rPr>
                <w:sz w:val="24"/>
                <w:szCs w:val="24"/>
              </w:rPr>
              <w:t>$30</w:t>
            </w:r>
          </w:p>
        </w:tc>
        <w:tc>
          <w:tcPr>
            <w:tcW w:w="2022" w:type="dxa"/>
            <w:vAlign w:val="center"/>
          </w:tcPr>
          <w:p w14:paraId="15D157CD" w14:textId="0A1F63CA" w:rsidR="00023C77" w:rsidRPr="00023C77" w:rsidRDefault="00023C77" w:rsidP="00023C77">
            <w:pPr>
              <w:jc w:val="center"/>
              <w:rPr>
                <w:sz w:val="24"/>
                <w:szCs w:val="24"/>
              </w:rPr>
            </w:pPr>
            <w:r w:rsidRPr="00023C77">
              <w:rPr>
                <w:sz w:val="24"/>
                <w:szCs w:val="24"/>
              </w:rPr>
              <w:t>$1</w:t>
            </w:r>
            <w:r w:rsidR="001265A2">
              <w:rPr>
                <w:sz w:val="24"/>
                <w:szCs w:val="24"/>
              </w:rPr>
              <w:t>75</w:t>
            </w:r>
            <w:r w:rsidRPr="00023C77">
              <w:rPr>
                <w:sz w:val="24"/>
                <w:szCs w:val="24"/>
              </w:rPr>
              <w:t>/Year</w:t>
            </w:r>
          </w:p>
        </w:tc>
        <w:tc>
          <w:tcPr>
            <w:tcW w:w="1971" w:type="dxa"/>
            <w:vAlign w:val="center"/>
          </w:tcPr>
          <w:p w14:paraId="1B2222F9" w14:textId="30460558" w:rsidR="00023C77" w:rsidRPr="00023C77" w:rsidRDefault="001265A2" w:rsidP="00023C77">
            <w:pPr>
              <w:jc w:val="center"/>
              <w:rPr>
                <w:sz w:val="24"/>
                <w:szCs w:val="24"/>
              </w:rPr>
            </w:pPr>
            <w:r>
              <w:rPr>
                <w:sz w:val="24"/>
                <w:szCs w:val="24"/>
              </w:rPr>
              <w:t>TBD</w:t>
            </w:r>
          </w:p>
        </w:tc>
      </w:tr>
    </w:tbl>
    <w:p w14:paraId="2380E3A3" w14:textId="77777777" w:rsidR="004F6238" w:rsidRPr="00F23D38" w:rsidRDefault="00E530C7" w:rsidP="00534C45">
      <w:pPr>
        <w:spacing w:after="240"/>
      </w:pPr>
      <w:r w:rsidRPr="00F23D38">
        <w:t>If transferring or former Rotarian, please list previous club information:</w:t>
      </w:r>
    </w:p>
    <w:p w14:paraId="22A9BB22" w14:textId="77777777" w:rsidR="00E530C7" w:rsidRPr="00F23D38" w:rsidRDefault="00E530C7" w:rsidP="00534C45">
      <w:pPr>
        <w:spacing w:after="240"/>
        <w:rPr>
          <w:u w:val="single"/>
        </w:rPr>
      </w:pPr>
      <w:r w:rsidRPr="00F23D38">
        <w:rPr>
          <w:b/>
        </w:rPr>
        <w:t>Club Name</w:t>
      </w:r>
      <w:r w:rsidRPr="00F23D38">
        <w:t>:</w:t>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00D93D93">
        <w:rPr>
          <w:u w:val="single"/>
        </w:rPr>
        <w:t>_</w:t>
      </w:r>
      <w:r w:rsidR="00D93D93">
        <w:rPr>
          <w:u w:val="single"/>
        </w:rPr>
        <w:tab/>
      </w:r>
      <w:r w:rsidRPr="00F23D38">
        <w:rPr>
          <w:u w:val="single"/>
        </w:rPr>
        <w:tab/>
      </w:r>
      <w:r w:rsidRPr="00F23D38">
        <w:rPr>
          <w:u w:val="single"/>
        </w:rPr>
        <w:tab/>
      </w:r>
    </w:p>
    <w:p w14:paraId="647CD5CD" w14:textId="77777777" w:rsidR="00E530C7" w:rsidRPr="00F23D38" w:rsidRDefault="00E530C7" w:rsidP="00534C45">
      <w:pPr>
        <w:spacing w:after="240"/>
        <w:rPr>
          <w:u w:val="single"/>
        </w:rPr>
      </w:pPr>
      <w:r w:rsidRPr="00F23D38">
        <w:rPr>
          <w:b/>
        </w:rPr>
        <w:t xml:space="preserve">Active Membership </w:t>
      </w:r>
      <w:r w:rsidR="004F6238" w:rsidRPr="00F23D38">
        <w:rPr>
          <w:b/>
        </w:rPr>
        <w:t>Dates</w:t>
      </w:r>
      <w:r w:rsidR="004F6238" w:rsidRPr="00F23D38">
        <w:t xml:space="preserve"> </w:t>
      </w:r>
      <w:r w:rsidRPr="00F23D38">
        <w:t>From:</w:t>
      </w:r>
      <w:r w:rsidRPr="00F23D38">
        <w:rPr>
          <w:u w:val="single"/>
        </w:rPr>
        <w:tab/>
      </w:r>
      <w:r w:rsidRPr="00F23D38">
        <w:rPr>
          <w:u w:val="single"/>
        </w:rPr>
        <w:tab/>
      </w:r>
      <w:r w:rsidR="00D93D93">
        <w:rPr>
          <w:u w:val="single"/>
        </w:rPr>
        <w:t>______</w:t>
      </w:r>
      <w:r w:rsidRPr="00F23D38">
        <w:rPr>
          <w:u w:val="single"/>
        </w:rPr>
        <w:tab/>
      </w:r>
      <w:r w:rsidRPr="00F23D38">
        <w:rPr>
          <w:u w:val="single"/>
        </w:rPr>
        <w:tab/>
      </w:r>
      <w:r w:rsidR="00D93D93">
        <w:rPr>
          <w:u w:val="single"/>
        </w:rPr>
        <w:tab/>
      </w:r>
      <w:r w:rsidRPr="00F23D38">
        <w:t xml:space="preserve"> To:</w:t>
      </w:r>
      <w:r w:rsidRPr="00F23D38">
        <w:rPr>
          <w:u w:val="single"/>
        </w:rPr>
        <w:tab/>
      </w:r>
      <w:r w:rsidR="00D93D93">
        <w:rPr>
          <w:u w:val="single"/>
        </w:rPr>
        <w:t>_</w:t>
      </w:r>
      <w:r w:rsidRPr="00F23D38">
        <w:rPr>
          <w:u w:val="single"/>
        </w:rPr>
        <w:tab/>
      </w:r>
      <w:r w:rsidRPr="00F23D38">
        <w:rPr>
          <w:u w:val="single"/>
        </w:rPr>
        <w:tab/>
      </w:r>
      <w:r w:rsidRPr="00F23D38">
        <w:rPr>
          <w:u w:val="single"/>
        </w:rPr>
        <w:tab/>
      </w:r>
    </w:p>
    <w:p w14:paraId="2422FA22" w14:textId="34C3718D" w:rsidR="0010333E" w:rsidRPr="00F23D38" w:rsidRDefault="0031528B" w:rsidP="00534C45">
      <w:pPr>
        <w:spacing w:after="240"/>
      </w:pPr>
      <w:r w:rsidRPr="00F23D38">
        <w:t xml:space="preserve">I understand that, if accepted for membership, it will be my duty to exemplify the Object of Rotary in all my daily contacts and activities and to abide by the constitutional documents of Rotary International and the club. I agree to pay an admin fee of </w:t>
      </w:r>
      <w:r w:rsidRPr="00F23D38">
        <w:rPr>
          <w:b/>
          <w:u w:val="single"/>
        </w:rPr>
        <w:t>$30.00</w:t>
      </w:r>
      <w:r w:rsidRPr="00F23D38">
        <w:t xml:space="preserve"> and the annual dues of </w:t>
      </w:r>
      <w:r w:rsidRPr="00F23D38">
        <w:rPr>
          <w:b/>
          <w:u w:val="single"/>
        </w:rPr>
        <w:t>$1</w:t>
      </w:r>
      <w:r w:rsidR="001265A2">
        <w:rPr>
          <w:b/>
          <w:u w:val="single"/>
        </w:rPr>
        <w:t>75</w:t>
      </w:r>
      <w:r w:rsidRPr="00F23D38">
        <w:rPr>
          <w:b/>
          <w:u w:val="single"/>
        </w:rPr>
        <w:t>.00</w:t>
      </w:r>
      <w:r w:rsidRPr="00F23D38">
        <w:t xml:space="preserve"> in accordance with the bylaws of the club. I hereby give permission to the club to publish my name and proposed classification, if applicable to its membership. </w:t>
      </w:r>
    </w:p>
    <w:p w14:paraId="6CE2A9F7" w14:textId="77777777" w:rsidR="008D5BE9" w:rsidRPr="00F23D38" w:rsidRDefault="0031528B" w:rsidP="00F23D38">
      <w:pPr>
        <w:rPr>
          <w:u w:val="single"/>
        </w:rPr>
      </w:pP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t xml:space="preserve">     </w:t>
      </w:r>
      <w:r w:rsidRPr="00F23D38">
        <w:rPr>
          <w:u w:val="single"/>
        </w:rPr>
        <w:tab/>
      </w:r>
      <w:r w:rsidRPr="00F23D38">
        <w:rPr>
          <w:u w:val="single"/>
        </w:rPr>
        <w:tab/>
      </w:r>
      <w:r w:rsidRPr="00F23D38">
        <w:rPr>
          <w:u w:val="single"/>
        </w:rPr>
        <w:tab/>
      </w:r>
    </w:p>
    <w:p w14:paraId="4E9F4ABC" w14:textId="77777777" w:rsidR="00F23D38" w:rsidRDefault="0031528B" w:rsidP="00F23D38">
      <w:r w:rsidRPr="00F23D38">
        <w:t>Proposed Member’s Signature</w:t>
      </w:r>
      <w:r w:rsidR="00F23D38" w:rsidRPr="00F23D38">
        <w:tab/>
      </w:r>
      <w:r w:rsidR="00F23D38" w:rsidRPr="00F23D38">
        <w:tab/>
      </w:r>
      <w:r w:rsidR="00F23D38" w:rsidRPr="00F23D38">
        <w:tab/>
      </w:r>
      <w:r w:rsidR="00F23D38" w:rsidRPr="00F23D38">
        <w:tab/>
      </w:r>
      <w:r w:rsidR="00F23D38" w:rsidRPr="00F23D38">
        <w:tab/>
      </w:r>
      <w:r w:rsidR="00F23D38" w:rsidRPr="00F23D38">
        <w:tab/>
      </w:r>
      <w:r w:rsidR="00F23D38" w:rsidRPr="00F23D38">
        <w:tab/>
        <w:t>Date</w:t>
      </w:r>
    </w:p>
    <w:p w14:paraId="5002FE9D" w14:textId="77777777" w:rsidR="000B743B" w:rsidRDefault="000B743B" w:rsidP="00F23D38"/>
    <w:p w14:paraId="1DEEB197" w14:textId="77777777" w:rsidR="000B743B" w:rsidRPr="00F23D38" w:rsidRDefault="000B743B" w:rsidP="000B743B">
      <w:pPr>
        <w:rPr>
          <w:u w:val="single"/>
        </w:rPr>
      </w:pP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t xml:space="preserve">     </w:t>
      </w:r>
      <w:r w:rsidRPr="00F23D38">
        <w:rPr>
          <w:u w:val="single"/>
        </w:rPr>
        <w:tab/>
      </w:r>
      <w:r w:rsidRPr="00F23D38">
        <w:rPr>
          <w:u w:val="single"/>
        </w:rPr>
        <w:tab/>
      </w:r>
      <w:r w:rsidRPr="00F23D38">
        <w:rPr>
          <w:u w:val="single"/>
        </w:rPr>
        <w:tab/>
      </w:r>
    </w:p>
    <w:p w14:paraId="691FBE8D" w14:textId="77777777" w:rsidR="000B743B" w:rsidRDefault="000B743B" w:rsidP="000B743B">
      <w:r w:rsidRPr="00F23D38">
        <w:t>Propose</w:t>
      </w:r>
      <w:r w:rsidR="003F774E">
        <w:t xml:space="preserve">r’s </w:t>
      </w:r>
      <w:r w:rsidRPr="00F23D38">
        <w:t>Signature</w:t>
      </w:r>
      <w:r w:rsidRPr="00F23D38">
        <w:tab/>
      </w:r>
      <w:r w:rsidR="003F774E">
        <w:tab/>
      </w:r>
      <w:r w:rsidR="003F774E">
        <w:tab/>
      </w:r>
      <w:r w:rsidRPr="00F23D38">
        <w:tab/>
      </w:r>
      <w:r w:rsidRPr="00F23D38">
        <w:tab/>
      </w:r>
      <w:r w:rsidRPr="00F23D38">
        <w:tab/>
      </w:r>
      <w:r w:rsidRPr="00F23D38">
        <w:tab/>
      </w:r>
      <w:r w:rsidRPr="00F23D38">
        <w:tab/>
      </w:r>
      <w:r w:rsidRPr="00F23D38">
        <w:tab/>
        <w:t>Date</w:t>
      </w:r>
    </w:p>
    <w:p w14:paraId="01DE191E" w14:textId="77777777" w:rsidR="000B743B" w:rsidRDefault="000B743B" w:rsidP="000B743B">
      <w:pPr>
        <w:ind w:right="-720"/>
      </w:pPr>
    </w:p>
    <w:p w14:paraId="40764AF9" w14:textId="77777777" w:rsidR="000B743B" w:rsidRPr="00F23D38" w:rsidRDefault="000B743B" w:rsidP="00F23D38"/>
    <w:p w14:paraId="1526F958" w14:textId="77777777" w:rsidR="0010333E" w:rsidRDefault="0031528B" w:rsidP="00534C45">
      <w:pPr>
        <w:spacing w:after="240"/>
      </w:pPr>
      <w:r w:rsidRPr="00F23D38">
        <w:tab/>
      </w:r>
      <w:r w:rsidRPr="00F23D38">
        <w:tab/>
      </w:r>
      <w:r w:rsidRPr="00F23D38">
        <w:tab/>
      </w:r>
      <w:r w:rsidRPr="00F23D38">
        <w:tab/>
      </w:r>
      <w:r w:rsidRPr="00F23D38">
        <w:tab/>
      </w:r>
      <w:r w:rsidRPr="00F23D38">
        <w:tab/>
      </w:r>
      <w:r w:rsidRPr="00F23D38">
        <w:tab/>
      </w:r>
      <w:r w:rsidRPr="00F23D38">
        <w:tab/>
        <w:t xml:space="preserve">    </w:t>
      </w:r>
    </w:p>
    <w:p w14:paraId="13386902" w14:textId="77777777" w:rsidR="0031528B" w:rsidRPr="0010333E" w:rsidRDefault="004F06A9" w:rsidP="0010333E">
      <w:pPr>
        <w:spacing w:after="240"/>
        <w:jc w:val="center"/>
        <w:rPr>
          <w:sz w:val="32"/>
          <w:szCs w:val="32"/>
        </w:rPr>
      </w:pPr>
      <w:r w:rsidRPr="0010333E">
        <w:rPr>
          <w:b/>
          <w:sz w:val="32"/>
          <w:szCs w:val="32"/>
        </w:rPr>
        <w:lastRenderedPageBreak/>
        <w:t>CORPORATE MEMBERSHIP ADDITIONAL INFORMATION:</w:t>
      </w:r>
    </w:p>
    <w:p w14:paraId="76212280" w14:textId="77777777" w:rsidR="004F06A9" w:rsidRPr="00F23D38" w:rsidRDefault="004F06A9" w:rsidP="00534C45">
      <w:pPr>
        <w:spacing w:after="240"/>
      </w:pPr>
      <w:r w:rsidRPr="00F23D38">
        <w:t>Corporate Membership includes a Primary Designee (information listed on page 1) and, up to, 2 Alternate Designees (information below).</w:t>
      </w:r>
    </w:p>
    <w:p w14:paraId="70359237" w14:textId="77777777" w:rsidR="004F06A9" w:rsidRPr="00F23D38" w:rsidRDefault="004F06A9" w:rsidP="00A33165">
      <w:pPr>
        <w:pStyle w:val="ListParagraph"/>
        <w:numPr>
          <w:ilvl w:val="0"/>
          <w:numId w:val="1"/>
        </w:numPr>
        <w:spacing w:after="240"/>
      </w:pPr>
      <w:r w:rsidRPr="00F23D38">
        <w:t xml:space="preserve">Alternate Designees may </w:t>
      </w:r>
      <w:r w:rsidR="00F528A5" w:rsidRPr="00F23D38">
        <w:t>attend weekly meetings in place</w:t>
      </w:r>
      <w:r w:rsidRPr="00F23D38">
        <w:t xml:space="preserve"> of the Primary Designee. </w:t>
      </w:r>
    </w:p>
    <w:p w14:paraId="523742CA" w14:textId="77777777" w:rsidR="004F06A9" w:rsidRPr="00F23D38" w:rsidRDefault="004F06A9" w:rsidP="00A33165">
      <w:pPr>
        <w:pStyle w:val="ListParagraph"/>
        <w:numPr>
          <w:ilvl w:val="0"/>
          <w:numId w:val="1"/>
        </w:numPr>
        <w:spacing w:after="240"/>
      </w:pPr>
      <w:r w:rsidRPr="00F23D38">
        <w:t xml:space="preserve">Alternate Designees are not </w:t>
      </w:r>
      <w:r w:rsidRPr="00A33165">
        <w:rPr>
          <w:b/>
        </w:rPr>
        <w:t xml:space="preserve">required </w:t>
      </w:r>
      <w:r w:rsidRPr="00F23D38">
        <w:t>to pay Rotary International or District dues, unless they would lik</w:t>
      </w:r>
      <w:r w:rsidR="007936E9" w:rsidRPr="00F23D38">
        <w:t>e to be a member of Rotary International as well</w:t>
      </w:r>
      <w:r w:rsidRPr="00F23D38">
        <w:t>.</w:t>
      </w:r>
    </w:p>
    <w:p w14:paraId="2D0A0E22" w14:textId="77777777" w:rsidR="008D5BE9" w:rsidRPr="00F23D38" w:rsidRDefault="00EF1262" w:rsidP="00A33165">
      <w:pPr>
        <w:pStyle w:val="ListParagraph"/>
        <w:numPr>
          <w:ilvl w:val="0"/>
          <w:numId w:val="1"/>
        </w:numPr>
        <w:spacing w:after="240"/>
      </w:pPr>
      <w:r w:rsidRPr="00F23D38">
        <w:t>Primary and Alternate Designees may attend the same meeting,</w:t>
      </w:r>
      <w:r w:rsidR="00621E10" w:rsidRPr="00F23D38">
        <w:t xml:space="preserve"> but will be charged for an additional meal, to cover club expenses.</w:t>
      </w:r>
      <w:r w:rsidRPr="00F23D38">
        <w:t xml:space="preserve"> </w:t>
      </w:r>
    </w:p>
    <w:p w14:paraId="75CD0484" w14:textId="77777777" w:rsidR="004F06A9" w:rsidRPr="00A33165" w:rsidRDefault="004F06A9" w:rsidP="00A33165">
      <w:pPr>
        <w:spacing w:after="240"/>
        <w:jc w:val="center"/>
        <w:rPr>
          <w:b/>
        </w:rPr>
      </w:pPr>
      <w:r w:rsidRPr="00A33165">
        <w:rPr>
          <w:b/>
        </w:rPr>
        <w:t>ALTERNATE DESIGNEE INFORMATION:</w:t>
      </w:r>
    </w:p>
    <w:p w14:paraId="553337CF" w14:textId="77777777" w:rsidR="004F06A9" w:rsidRPr="00F23D38" w:rsidRDefault="004F06A9" w:rsidP="004F06A9">
      <w:pPr>
        <w:spacing w:after="240"/>
      </w:pPr>
      <w:r w:rsidRPr="00F23D38">
        <w:rPr>
          <w:b/>
        </w:rPr>
        <w:t>First Name</w:t>
      </w:r>
      <w:r w:rsidRPr="00F23D38">
        <w:t xml:space="preserve">: </w:t>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p>
    <w:p w14:paraId="28F0E3C8" w14:textId="77777777" w:rsidR="004F06A9" w:rsidRPr="00F23D38" w:rsidRDefault="004F06A9" w:rsidP="004F06A9">
      <w:pPr>
        <w:spacing w:after="240"/>
        <w:rPr>
          <w:u w:val="single"/>
        </w:rPr>
      </w:pPr>
      <w:r w:rsidRPr="00F23D38">
        <w:rPr>
          <w:b/>
        </w:rPr>
        <w:t>Last Name</w:t>
      </w:r>
      <w:r w:rsidRPr="00F23D38">
        <w:t>:</w:t>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p>
    <w:p w14:paraId="3C5F327E" w14:textId="77777777" w:rsidR="004F06A9" w:rsidRPr="00F23D38" w:rsidRDefault="004F06A9" w:rsidP="004F06A9">
      <w:pPr>
        <w:spacing w:after="240"/>
        <w:rPr>
          <w:u w:val="single"/>
        </w:rPr>
      </w:pPr>
      <w:r w:rsidRPr="00F23D38">
        <w:rPr>
          <w:b/>
        </w:rPr>
        <w:t>Home</w:t>
      </w:r>
      <w:r w:rsidR="00DD7170" w:rsidRPr="00F23D38">
        <w:rPr>
          <w:b/>
        </w:rPr>
        <w:t xml:space="preserve"> Phone</w:t>
      </w:r>
      <w:r w:rsidRPr="00F23D38">
        <w:t>:</w:t>
      </w:r>
      <w:r w:rsidR="00DD7170" w:rsidRPr="00F23D38">
        <w:rPr>
          <w:u w:val="single"/>
        </w:rPr>
        <w:tab/>
      </w:r>
      <w:r w:rsidR="00DD7170" w:rsidRPr="00F23D38">
        <w:rPr>
          <w:u w:val="single"/>
        </w:rPr>
        <w:tab/>
      </w:r>
      <w:r w:rsidR="00DD7170" w:rsidRPr="00F23D38">
        <w:rPr>
          <w:u w:val="single"/>
        </w:rPr>
        <w:tab/>
      </w:r>
      <w:r w:rsidR="00DD7170" w:rsidRPr="00F23D38">
        <w:rPr>
          <w:u w:val="single"/>
        </w:rPr>
        <w:tab/>
      </w:r>
      <w:r w:rsidR="00DD7170" w:rsidRPr="00F23D38">
        <w:rPr>
          <w:u w:val="single"/>
        </w:rPr>
        <w:tab/>
      </w:r>
      <w:r w:rsidR="00DD7170" w:rsidRPr="00F23D38">
        <w:rPr>
          <w:u w:val="single"/>
        </w:rPr>
        <w:tab/>
      </w:r>
      <w:r w:rsidR="00DD7170" w:rsidRPr="00F23D38">
        <w:rPr>
          <w:u w:val="single"/>
        </w:rPr>
        <w:tab/>
      </w:r>
      <w:r w:rsidR="00DD7170" w:rsidRPr="00F23D38">
        <w:rPr>
          <w:u w:val="single"/>
        </w:rPr>
        <w:tab/>
      </w:r>
      <w:r w:rsidR="00DD7170" w:rsidRPr="00F23D38">
        <w:rPr>
          <w:u w:val="single"/>
        </w:rPr>
        <w:tab/>
      </w:r>
      <w:r w:rsidR="00DD7170" w:rsidRPr="00F23D38">
        <w:rPr>
          <w:u w:val="single"/>
        </w:rPr>
        <w:tab/>
      </w:r>
      <w:r w:rsidR="00DD7170" w:rsidRPr="00F23D38">
        <w:rPr>
          <w:u w:val="single"/>
        </w:rPr>
        <w:tab/>
      </w:r>
    </w:p>
    <w:p w14:paraId="2B20E683" w14:textId="77777777" w:rsidR="004F06A9" w:rsidRPr="00F23D38" w:rsidRDefault="004F06A9" w:rsidP="004F06A9">
      <w:pPr>
        <w:spacing w:after="240"/>
        <w:rPr>
          <w:u w:val="single"/>
        </w:rPr>
      </w:pPr>
      <w:r w:rsidRPr="00F23D38">
        <w:rPr>
          <w:b/>
        </w:rPr>
        <w:t>Mobile</w:t>
      </w:r>
      <w:r w:rsidRPr="00F23D38">
        <w:t>:</w:t>
      </w:r>
      <w:r w:rsidR="00DD7170" w:rsidRPr="00F23D38">
        <w:rPr>
          <w:u w:val="single"/>
        </w:rPr>
        <w:tab/>
      </w:r>
      <w:r w:rsidR="00DD7170" w:rsidRPr="00F23D38">
        <w:rPr>
          <w:u w:val="single"/>
        </w:rPr>
        <w:tab/>
      </w:r>
      <w:r w:rsidR="00DD7170" w:rsidRPr="00F23D38">
        <w:rPr>
          <w:u w:val="single"/>
        </w:rPr>
        <w:tab/>
      </w:r>
      <w:r w:rsidR="00DD7170" w:rsidRPr="00F23D38">
        <w:rPr>
          <w:u w:val="single"/>
        </w:rPr>
        <w:tab/>
      </w:r>
      <w:r w:rsidR="00DD7170" w:rsidRPr="00F23D38">
        <w:rPr>
          <w:u w:val="single"/>
        </w:rPr>
        <w:tab/>
      </w:r>
      <w:r w:rsidR="00DD7170" w:rsidRPr="00F23D38">
        <w:rPr>
          <w:u w:val="single"/>
        </w:rPr>
        <w:tab/>
      </w:r>
      <w:r w:rsidRPr="00F23D38">
        <w:rPr>
          <w:b/>
        </w:rPr>
        <w:t>Work</w:t>
      </w:r>
      <w:r w:rsidRPr="00F23D38">
        <w:t>:</w:t>
      </w:r>
      <w:r w:rsidR="00DD7170" w:rsidRPr="00F23D38">
        <w:rPr>
          <w:u w:val="single"/>
        </w:rPr>
        <w:tab/>
      </w:r>
      <w:r w:rsidR="00DD7170" w:rsidRPr="00F23D38">
        <w:rPr>
          <w:u w:val="single"/>
        </w:rPr>
        <w:tab/>
      </w:r>
      <w:r w:rsidR="00DD7170" w:rsidRPr="00F23D38">
        <w:rPr>
          <w:u w:val="single"/>
        </w:rPr>
        <w:tab/>
      </w:r>
      <w:r w:rsidR="00DD7170" w:rsidRPr="00F23D38">
        <w:rPr>
          <w:u w:val="single"/>
        </w:rPr>
        <w:tab/>
      </w:r>
      <w:r w:rsidR="00DD7170" w:rsidRPr="00F23D38">
        <w:rPr>
          <w:u w:val="single"/>
        </w:rPr>
        <w:tab/>
      </w:r>
    </w:p>
    <w:p w14:paraId="28380828" w14:textId="77777777" w:rsidR="004F06A9" w:rsidRPr="00F23D38" w:rsidRDefault="004F06A9" w:rsidP="004F06A9">
      <w:pPr>
        <w:spacing w:after="240"/>
        <w:rPr>
          <w:u w:val="single"/>
        </w:rPr>
      </w:pPr>
      <w:r w:rsidRPr="00F23D38">
        <w:rPr>
          <w:b/>
        </w:rPr>
        <w:t>Preferred Email</w:t>
      </w:r>
      <w:r w:rsidRPr="00F23D38">
        <w:t>:</w:t>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p>
    <w:p w14:paraId="089DB4D6" w14:textId="77777777" w:rsidR="00621E10" w:rsidRPr="00F23D38" w:rsidRDefault="00621E10" w:rsidP="004F06A9">
      <w:pPr>
        <w:spacing w:after="240"/>
      </w:pPr>
      <w:r w:rsidRPr="00F23D38">
        <w:rPr>
          <w:b/>
        </w:rPr>
        <w:t xml:space="preserve">Membership in Rotary International? </w:t>
      </w:r>
      <w:r w:rsidRPr="00F23D38">
        <w:t>($30</w:t>
      </w:r>
      <w:r w:rsidR="00EF07AF" w:rsidRPr="00F23D38">
        <w:t xml:space="preserve"> one-</w:t>
      </w:r>
      <w:r w:rsidR="00DD7170" w:rsidRPr="00F23D38">
        <w:t xml:space="preserve">time </w:t>
      </w:r>
      <w:r w:rsidRPr="00F23D38">
        <w:t>admin and $100 annual dues)</w:t>
      </w:r>
    </w:p>
    <w:p w14:paraId="252F221A" w14:textId="77777777" w:rsidR="0010333E" w:rsidRDefault="00621E10" w:rsidP="004F06A9">
      <w:pPr>
        <w:spacing w:after="240"/>
        <w:rPr>
          <w:u w:val="single"/>
        </w:rPr>
      </w:pPr>
      <w:r w:rsidRPr="00F23D38">
        <w:t>Accept</w:t>
      </w:r>
      <w:r w:rsidRPr="00F23D38">
        <w:rPr>
          <w:u w:val="single"/>
        </w:rPr>
        <w:tab/>
      </w:r>
      <w:r w:rsidRPr="00F23D38">
        <w:rPr>
          <w:u w:val="single"/>
        </w:rPr>
        <w:tab/>
        <w:t xml:space="preserve">     </w:t>
      </w:r>
      <w:r w:rsidR="00A33165">
        <w:t xml:space="preserve">            </w:t>
      </w:r>
      <w:r w:rsidRPr="00F23D38">
        <w:t>Decline</w:t>
      </w:r>
      <w:r w:rsidRPr="00F23D38">
        <w:rPr>
          <w:u w:val="single"/>
        </w:rPr>
        <w:tab/>
      </w:r>
      <w:r w:rsidRPr="00F23D38">
        <w:rPr>
          <w:u w:val="single"/>
        </w:rPr>
        <w:tab/>
      </w:r>
    </w:p>
    <w:p w14:paraId="1C3C074E" w14:textId="77777777" w:rsidR="0010333E" w:rsidRPr="0010333E" w:rsidRDefault="0010333E" w:rsidP="004F06A9">
      <w:pPr>
        <w:spacing w:after="240"/>
        <w:rPr>
          <w:b/>
        </w:rPr>
      </w:pPr>
      <w:r>
        <w:rPr>
          <w:b/>
        </w:rPr>
        <w:t>______________________________________________________________________________</w:t>
      </w:r>
    </w:p>
    <w:p w14:paraId="45F0F63B" w14:textId="77777777" w:rsidR="00A33165" w:rsidRDefault="00A33165" w:rsidP="004F06A9">
      <w:pPr>
        <w:spacing w:after="240"/>
        <w:rPr>
          <w:b/>
        </w:rPr>
      </w:pPr>
    </w:p>
    <w:p w14:paraId="4823066E" w14:textId="77777777" w:rsidR="004F06A9" w:rsidRPr="00F23D38" w:rsidRDefault="004F06A9" w:rsidP="004F06A9">
      <w:pPr>
        <w:spacing w:after="240"/>
      </w:pPr>
      <w:r w:rsidRPr="00F23D38">
        <w:rPr>
          <w:b/>
        </w:rPr>
        <w:t>First Name</w:t>
      </w:r>
      <w:r w:rsidRPr="00F23D38">
        <w:t xml:space="preserve">: </w:t>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p>
    <w:p w14:paraId="02BA915E" w14:textId="77777777" w:rsidR="004F06A9" w:rsidRPr="00F23D38" w:rsidRDefault="004F06A9" w:rsidP="004F06A9">
      <w:pPr>
        <w:spacing w:after="240"/>
        <w:rPr>
          <w:u w:val="single"/>
        </w:rPr>
      </w:pPr>
      <w:r w:rsidRPr="00F23D38">
        <w:rPr>
          <w:b/>
        </w:rPr>
        <w:t>Last Name</w:t>
      </w:r>
      <w:r w:rsidRPr="00F23D38">
        <w:t>:</w:t>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p>
    <w:p w14:paraId="4A6769BC" w14:textId="77777777" w:rsidR="004F06A9" w:rsidRPr="00F23D38" w:rsidRDefault="004F06A9" w:rsidP="004F06A9">
      <w:pPr>
        <w:spacing w:after="240"/>
        <w:rPr>
          <w:u w:val="single"/>
        </w:rPr>
      </w:pPr>
      <w:r w:rsidRPr="00F23D38">
        <w:rPr>
          <w:b/>
        </w:rPr>
        <w:t>Date of Birth</w:t>
      </w:r>
      <w:r w:rsidRPr="00F23D38">
        <w:t>:</w:t>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p>
    <w:p w14:paraId="7C50400A" w14:textId="77777777" w:rsidR="004F06A9" w:rsidRPr="00F23D38" w:rsidRDefault="004F06A9" w:rsidP="004F06A9">
      <w:pPr>
        <w:spacing w:after="240"/>
        <w:rPr>
          <w:b/>
        </w:rPr>
      </w:pPr>
      <w:r w:rsidRPr="00F23D38">
        <w:rPr>
          <w:b/>
        </w:rPr>
        <w:t>Home</w:t>
      </w:r>
      <w:r w:rsidR="00DD7170" w:rsidRPr="00F23D38">
        <w:rPr>
          <w:b/>
        </w:rPr>
        <w:t xml:space="preserve"> Phone</w:t>
      </w:r>
      <w:r w:rsidRPr="00F23D38">
        <w:t>:</w:t>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p>
    <w:p w14:paraId="2DB5C24F" w14:textId="77777777" w:rsidR="004F06A9" w:rsidRPr="00F23D38" w:rsidRDefault="004F06A9" w:rsidP="004F06A9">
      <w:pPr>
        <w:spacing w:after="240"/>
        <w:rPr>
          <w:u w:val="single"/>
        </w:rPr>
      </w:pPr>
      <w:r w:rsidRPr="00F23D38">
        <w:rPr>
          <w:b/>
        </w:rPr>
        <w:t>Mobile</w:t>
      </w:r>
      <w:r w:rsidRPr="00F23D38">
        <w:t>:</w:t>
      </w:r>
      <w:r w:rsidRPr="00F23D38">
        <w:rPr>
          <w:u w:val="single"/>
        </w:rPr>
        <w:tab/>
      </w:r>
      <w:r w:rsidRPr="00F23D38">
        <w:rPr>
          <w:u w:val="single"/>
        </w:rPr>
        <w:tab/>
      </w:r>
      <w:r w:rsidRPr="00F23D38">
        <w:rPr>
          <w:u w:val="single"/>
        </w:rPr>
        <w:tab/>
      </w:r>
      <w:r w:rsidRPr="00F23D38">
        <w:rPr>
          <w:u w:val="single"/>
        </w:rPr>
        <w:tab/>
      </w:r>
      <w:r w:rsidRPr="00F23D38">
        <w:rPr>
          <w:u w:val="single"/>
        </w:rPr>
        <w:tab/>
      </w:r>
      <w:r w:rsidR="00DD7170" w:rsidRPr="00F23D38">
        <w:rPr>
          <w:u w:val="single"/>
        </w:rPr>
        <w:tab/>
      </w:r>
      <w:r w:rsidRPr="00F23D38">
        <w:rPr>
          <w:b/>
        </w:rPr>
        <w:t>Work</w:t>
      </w:r>
      <w:r w:rsidRPr="00F23D38">
        <w:t>:</w:t>
      </w:r>
      <w:r w:rsidR="00DD7170" w:rsidRPr="00F23D38">
        <w:rPr>
          <w:u w:val="single"/>
        </w:rPr>
        <w:tab/>
      </w:r>
      <w:r w:rsidR="00DD7170" w:rsidRPr="00F23D38">
        <w:rPr>
          <w:u w:val="single"/>
        </w:rPr>
        <w:tab/>
      </w:r>
      <w:r w:rsidR="00DD7170" w:rsidRPr="00F23D38">
        <w:rPr>
          <w:u w:val="single"/>
        </w:rPr>
        <w:tab/>
      </w:r>
      <w:r w:rsidR="00DD7170" w:rsidRPr="00F23D38">
        <w:rPr>
          <w:u w:val="single"/>
        </w:rPr>
        <w:tab/>
      </w:r>
      <w:r w:rsidR="00DD7170" w:rsidRPr="00F23D38">
        <w:rPr>
          <w:u w:val="single"/>
        </w:rPr>
        <w:tab/>
      </w:r>
    </w:p>
    <w:p w14:paraId="30EC2226" w14:textId="77777777" w:rsidR="004F06A9" w:rsidRPr="00F23D38" w:rsidRDefault="004F06A9" w:rsidP="004F06A9">
      <w:pPr>
        <w:spacing w:after="240"/>
        <w:rPr>
          <w:u w:val="single"/>
        </w:rPr>
      </w:pPr>
      <w:r w:rsidRPr="00F23D38">
        <w:rPr>
          <w:b/>
        </w:rPr>
        <w:t>Preferred Email</w:t>
      </w:r>
      <w:r w:rsidRPr="00F23D38">
        <w:t>:</w:t>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p>
    <w:p w14:paraId="6DE6D049" w14:textId="77777777" w:rsidR="00DD7170" w:rsidRPr="00F23D38" w:rsidRDefault="00DD7170" w:rsidP="00DD7170">
      <w:pPr>
        <w:spacing w:after="240"/>
      </w:pPr>
      <w:r w:rsidRPr="00F23D38">
        <w:rPr>
          <w:b/>
        </w:rPr>
        <w:t xml:space="preserve">Membership in Rotary International? </w:t>
      </w:r>
      <w:r w:rsidRPr="00F23D38">
        <w:t>($30</w:t>
      </w:r>
      <w:r w:rsidR="00EF07AF" w:rsidRPr="00F23D38">
        <w:t xml:space="preserve"> one-</w:t>
      </w:r>
      <w:r w:rsidRPr="00F23D38">
        <w:t>time admin</w:t>
      </w:r>
      <w:r w:rsidR="00A33165">
        <w:t xml:space="preserve"> fee</w:t>
      </w:r>
      <w:r w:rsidRPr="00F23D38">
        <w:t xml:space="preserve"> and $100 annual dues)</w:t>
      </w:r>
    </w:p>
    <w:p w14:paraId="4AD18179" w14:textId="77777777" w:rsidR="00A33165" w:rsidRDefault="00A33165" w:rsidP="00A33165">
      <w:pPr>
        <w:spacing w:after="240"/>
        <w:rPr>
          <w:u w:val="single"/>
        </w:rPr>
      </w:pPr>
      <w:r w:rsidRPr="00F23D38">
        <w:t>Accept</w:t>
      </w:r>
      <w:r w:rsidRPr="00F23D38">
        <w:rPr>
          <w:u w:val="single"/>
        </w:rPr>
        <w:tab/>
      </w:r>
      <w:r w:rsidRPr="00F23D38">
        <w:rPr>
          <w:u w:val="single"/>
        </w:rPr>
        <w:tab/>
        <w:t xml:space="preserve">     </w:t>
      </w:r>
      <w:r>
        <w:t xml:space="preserve">            </w:t>
      </w:r>
      <w:r w:rsidRPr="00F23D38">
        <w:t>Decline</w:t>
      </w:r>
      <w:r w:rsidRPr="00F23D38">
        <w:rPr>
          <w:u w:val="single"/>
        </w:rPr>
        <w:tab/>
      </w:r>
      <w:r w:rsidRPr="00F23D38">
        <w:rPr>
          <w:u w:val="single"/>
        </w:rPr>
        <w:tab/>
      </w:r>
    </w:p>
    <w:p w14:paraId="6260C9A9" w14:textId="77777777" w:rsidR="00DD7170" w:rsidRPr="00F23D38" w:rsidRDefault="00DD7170" w:rsidP="00534C45">
      <w:pPr>
        <w:spacing w:after="240"/>
        <w:rPr>
          <w:u w:val="single"/>
        </w:rPr>
      </w:pPr>
    </w:p>
    <w:p w14:paraId="362535E8" w14:textId="07049E76" w:rsidR="008D5BE9" w:rsidRDefault="008D5BE9" w:rsidP="00534C45">
      <w:pPr>
        <w:spacing w:after="240"/>
        <w:rPr>
          <w:u w:val="single"/>
        </w:rPr>
      </w:pPr>
    </w:p>
    <w:p w14:paraId="573FDA8D" w14:textId="77777777" w:rsidR="003E2A67" w:rsidRPr="00F23D38" w:rsidRDefault="003E2A67" w:rsidP="00534C45">
      <w:pPr>
        <w:spacing w:after="240"/>
        <w:rPr>
          <w:u w:val="single"/>
        </w:rPr>
      </w:pPr>
    </w:p>
    <w:p w14:paraId="4C91D322" w14:textId="77777777" w:rsidR="0031528B" w:rsidRPr="00F23D38" w:rsidRDefault="0031528B" w:rsidP="00534C45">
      <w:pPr>
        <w:spacing w:after="240"/>
      </w:pPr>
      <w:r w:rsidRPr="00F23D38">
        <w:rPr>
          <w:b/>
        </w:rPr>
        <w:lastRenderedPageBreak/>
        <w:t xml:space="preserve">PART B </w:t>
      </w:r>
      <w:r w:rsidRPr="00F23D38">
        <w:t>(To be completed by the club secretary)</w:t>
      </w:r>
    </w:p>
    <w:p w14:paraId="115D8EA1" w14:textId="77777777" w:rsidR="0031528B" w:rsidRPr="00F23D38" w:rsidRDefault="0031528B" w:rsidP="00534C45">
      <w:pPr>
        <w:spacing w:after="240"/>
        <w:rPr>
          <w:u w:val="single"/>
        </w:rPr>
      </w:pPr>
      <w:r w:rsidRPr="00F23D38">
        <w:t>Classification:</w:t>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p>
    <w:p w14:paraId="4D3570B5" w14:textId="77777777" w:rsidR="0031528B" w:rsidRPr="00F23D38" w:rsidRDefault="0031528B" w:rsidP="00534C45">
      <w:pPr>
        <w:spacing w:after="240"/>
      </w:pPr>
      <w:r w:rsidRPr="00F23D38">
        <w:t>If transferring or former Rotarian, previous club information:</w:t>
      </w:r>
    </w:p>
    <w:p w14:paraId="1631AEC4" w14:textId="77777777" w:rsidR="0031528B" w:rsidRPr="00F23D38" w:rsidRDefault="0031528B" w:rsidP="00534C45">
      <w:pPr>
        <w:spacing w:after="240"/>
      </w:pPr>
      <w:r w:rsidRPr="00F23D38">
        <w:t>Name:</w:t>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t xml:space="preserve"> </w:t>
      </w:r>
    </w:p>
    <w:p w14:paraId="0B0A54F8" w14:textId="77777777" w:rsidR="0031528B" w:rsidRPr="00F23D38" w:rsidRDefault="0031528B" w:rsidP="00534C45">
      <w:pPr>
        <w:spacing w:after="240"/>
        <w:rPr>
          <w:u w:val="single"/>
        </w:rPr>
      </w:pPr>
      <w:r w:rsidRPr="00F23D38">
        <w:t>Club ID:</w:t>
      </w:r>
      <w:r w:rsidRPr="00F23D38">
        <w:rPr>
          <w:u w:val="single"/>
        </w:rPr>
        <w:tab/>
      </w:r>
      <w:r w:rsidRPr="00F23D38">
        <w:rPr>
          <w:u w:val="single"/>
        </w:rPr>
        <w:tab/>
        <w:t xml:space="preserve">   </w:t>
      </w:r>
      <w:r w:rsidRPr="00F23D38">
        <w:rPr>
          <w:u w:val="single"/>
        </w:rPr>
        <w:tab/>
      </w:r>
      <w:r w:rsidRPr="00F23D38">
        <w:rPr>
          <w:u w:val="single"/>
        </w:rPr>
        <w:tab/>
        <w:t xml:space="preserve">   </w:t>
      </w:r>
      <w:r w:rsidRPr="00F23D38">
        <w:t>Dates:</w:t>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r w:rsidRPr="00F23D38">
        <w:rPr>
          <w:u w:val="single"/>
        </w:rPr>
        <w:tab/>
      </w:r>
    </w:p>
    <w:p w14:paraId="266A77AD" w14:textId="77777777" w:rsidR="00A33165" w:rsidRDefault="00A33165" w:rsidP="00534C45">
      <w:pPr>
        <w:spacing w:after="240"/>
        <w:rPr>
          <w:b/>
        </w:rPr>
      </w:pPr>
    </w:p>
    <w:p w14:paraId="5D7DE98F" w14:textId="77777777" w:rsidR="0031528B" w:rsidRPr="00F23D38" w:rsidRDefault="0031528B" w:rsidP="00534C45">
      <w:pPr>
        <w:spacing w:after="240"/>
        <w:rPr>
          <w:b/>
        </w:rPr>
      </w:pPr>
      <w:r w:rsidRPr="00F23D38">
        <w:rPr>
          <w:b/>
        </w:rPr>
        <w:t>Action on Proposal</w:t>
      </w:r>
      <w:r w:rsidRPr="00F23D38">
        <w:rPr>
          <w:b/>
        </w:rPr>
        <w:tab/>
      </w:r>
      <w:r w:rsidRPr="00F23D38">
        <w:rPr>
          <w:b/>
        </w:rPr>
        <w:tab/>
      </w:r>
      <w:r w:rsidRPr="00F23D38">
        <w:rPr>
          <w:b/>
        </w:rPr>
        <w:tab/>
      </w:r>
      <w:r w:rsidRPr="00F23D38">
        <w:rPr>
          <w:b/>
        </w:rPr>
        <w:tab/>
      </w:r>
      <w:r w:rsidR="005878F7" w:rsidRPr="00F23D38">
        <w:rPr>
          <w:b/>
        </w:rPr>
        <w:tab/>
      </w:r>
      <w:r w:rsidRPr="00F23D38">
        <w:rPr>
          <w:b/>
        </w:rPr>
        <w:t>Date</w:t>
      </w:r>
    </w:p>
    <w:p w14:paraId="4275F841" w14:textId="77777777" w:rsidR="0031528B" w:rsidRPr="00F23D38" w:rsidRDefault="0031528B" w:rsidP="00534C45">
      <w:pPr>
        <w:spacing w:after="240"/>
        <w:rPr>
          <w:u w:val="single"/>
        </w:rPr>
      </w:pPr>
      <w:r w:rsidRPr="00F23D38">
        <w:t>Received by Secretary</w:t>
      </w:r>
      <w:r w:rsidRPr="00F23D38">
        <w:tab/>
      </w:r>
      <w:r w:rsidRPr="00F23D38">
        <w:tab/>
      </w:r>
      <w:r w:rsidRPr="00F23D38">
        <w:tab/>
      </w:r>
      <w:r w:rsidR="005878F7" w:rsidRPr="00F23D38">
        <w:tab/>
      </w:r>
      <w:r w:rsidRPr="00F23D38">
        <w:rPr>
          <w:u w:val="single"/>
        </w:rPr>
        <w:tab/>
      </w:r>
      <w:r w:rsidRPr="00F23D38">
        <w:rPr>
          <w:u w:val="single"/>
        </w:rPr>
        <w:tab/>
      </w:r>
      <w:r w:rsidRPr="00F23D38">
        <w:rPr>
          <w:u w:val="single"/>
        </w:rPr>
        <w:tab/>
      </w:r>
    </w:p>
    <w:p w14:paraId="42C19F45" w14:textId="77777777" w:rsidR="0031528B" w:rsidRPr="00F23D38" w:rsidRDefault="0031528B" w:rsidP="00534C45">
      <w:pPr>
        <w:spacing w:after="240"/>
        <w:rPr>
          <w:u w:val="single"/>
        </w:rPr>
      </w:pPr>
      <w:r w:rsidRPr="00F23D38">
        <w:t>Board Approval</w:t>
      </w:r>
      <w:r w:rsidRPr="00F23D38">
        <w:tab/>
      </w:r>
      <w:r w:rsidRPr="00F23D38">
        <w:tab/>
      </w:r>
      <w:r w:rsidRPr="00F23D38">
        <w:tab/>
      </w:r>
      <w:r w:rsidRPr="00F23D38">
        <w:tab/>
      </w:r>
      <w:r w:rsidRPr="00F23D38">
        <w:rPr>
          <w:u w:val="single"/>
        </w:rPr>
        <w:tab/>
      </w:r>
      <w:r w:rsidRPr="00F23D38">
        <w:rPr>
          <w:u w:val="single"/>
        </w:rPr>
        <w:tab/>
      </w:r>
      <w:r w:rsidRPr="00F23D38">
        <w:rPr>
          <w:u w:val="single"/>
        </w:rPr>
        <w:tab/>
      </w:r>
    </w:p>
    <w:p w14:paraId="1907E2C0" w14:textId="77777777" w:rsidR="00A33165" w:rsidRDefault="00A33165" w:rsidP="00534C45">
      <w:pPr>
        <w:spacing w:after="240"/>
      </w:pPr>
    </w:p>
    <w:p w14:paraId="5E929A91" w14:textId="77777777" w:rsidR="0031528B" w:rsidRPr="00F23D38" w:rsidRDefault="0031528B" w:rsidP="00534C45">
      <w:pPr>
        <w:spacing w:after="240"/>
      </w:pPr>
      <w:r w:rsidRPr="00F23D38">
        <w:t>(If any objection has been filed, the board should address</w:t>
      </w:r>
      <w:r w:rsidR="005878F7" w:rsidRPr="00F23D38">
        <w:t xml:space="preserve"> issue immediately)</w:t>
      </w:r>
    </w:p>
    <w:p w14:paraId="39409D12" w14:textId="77777777" w:rsidR="005878F7" w:rsidRPr="00F23D38" w:rsidRDefault="005878F7" w:rsidP="00534C45">
      <w:pPr>
        <w:spacing w:after="240"/>
        <w:rPr>
          <w:u w:val="single"/>
        </w:rPr>
      </w:pPr>
      <w:r w:rsidRPr="00F23D38">
        <w:t>Admission Fee received</w:t>
      </w:r>
      <w:r w:rsidRPr="00F23D38">
        <w:tab/>
      </w:r>
      <w:r w:rsidRPr="00F23D38">
        <w:tab/>
      </w:r>
      <w:r w:rsidRPr="00F23D38">
        <w:tab/>
      </w:r>
      <w:r w:rsidRPr="00F23D38">
        <w:rPr>
          <w:u w:val="single"/>
        </w:rPr>
        <w:tab/>
      </w:r>
      <w:r w:rsidRPr="00F23D38">
        <w:rPr>
          <w:u w:val="single"/>
        </w:rPr>
        <w:tab/>
      </w:r>
      <w:r w:rsidRPr="00F23D38">
        <w:rPr>
          <w:u w:val="single"/>
        </w:rPr>
        <w:tab/>
      </w:r>
    </w:p>
    <w:p w14:paraId="7ED680B2" w14:textId="77777777" w:rsidR="005878F7" w:rsidRPr="00F23D38" w:rsidRDefault="005878F7" w:rsidP="00534C45">
      <w:pPr>
        <w:spacing w:after="240"/>
        <w:rPr>
          <w:u w:val="single"/>
        </w:rPr>
      </w:pPr>
      <w:r w:rsidRPr="00F23D38">
        <w:t>Admitted to Membership</w:t>
      </w:r>
      <w:r w:rsidR="00914E74" w:rsidRPr="00F23D38">
        <w:tab/>
      </w:r>
      <w:r w:rsidR="00914E74" w:rsidRPr="00F23D38">
        <w:tab/>
      </w:r>
      <w:r w:rsidR="00914E74" w:rsidRPr="00F23D38">
        <w:tab/>
      </w:r>
      <w:r w:rsidR="00914E74" w:rsidRPr="00F23D38">
        <w:rPr>
          <w:u w:val="single"/>
        </w:rPr>
        <w:tab/>
      </w:r>
      <w:r w:rsidR="00914E74" w:rsidRPr="00F23D38">
        <w:rPr>
          <w:u w:val="single"/>
        </w:rPr>
        <w:tab/>
      </w:r>
      <w:r w:rsidR="00914E74" w:rsidRPr="00F23D38">
        <w:rPr>
          <w:u w:val="single"/>
        </w:rPr>
        <w:tab/>
      </w:r>
    </w:p>
    <w:p w14:paraId="06141F9C" w14:textId="77777777" w:rsidR="0031528B" w:rsidRPr="008D5BE9" w:rsidRDefault="0031528B" w:rsidP="00534C45">
      <w:pPr>
        <w:spacing w:after="240"/>
        <w:rPr>
          <w:u w:val="single"/>
        </w:rPr>
      </w:pPr>
    </w:p>
    <w:p w14:paraId="4D0D495C" w14:textId="77777777" w:rsidR="00E530C7" w:rsidRPr="008D5BE9" w:rsidRDefault="00E530C7" w:rsidP="00534C45">
      <w:pPr>
        <w:spacing w:after="240"/>
        <w:rPr>
          <w:u w:val="single"/>
        </w:rPr>
      </w:pPr>
    </w:p>
    <w:sectPr w:rsidR="00E530C7" w:rsidRPr="008D5BE9" w:rsidSect="000C14F9">
      <w:footerReference w:type="even" r:id="rId13"/>
      <w:footerReference w:type="default" r:id="rId14"/>
      <w:pgSz w:w="12240" w:h="15840"/>
      <w:pgMar w:top="72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0047A9" w14:textId="77777777" w:rsidR="006532A6" w:rsidRDefault="006532A6" w:rsidP="004F06A9">
      <w:r>
        <w:separator/>
      </w:r>
    </w:p>
  </w:endnote>
  <w:endnote w:type="continuationSeparator" w:id="0">
    <w:p w14:paraId="56FC882C" w14:textId="77777777" w:rsidR="006532A6" w:rsidRDefault="006532A6" w:rsidP="004F06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F4318D" w14:textId="77777777" w:rsidR="004F06A9" w:rsidRDefault="004F06A9" w:rsidP="00D4415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1DBB8C" w14:textId="77777777" w:rsidR="004F06A9" w:rsidRDefault="004F06A9" w:rsidP="004F06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B5DC6" w14:textId="77777777" w:rsidR="004F06A9" w:rsidRDefault="004F06A9" w:rsidP="00D4415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F4531">
      <w:rPr>
        <w:rStyle w:val="PageNumber"/>
        <w:noProof/>
      </w:rPr>
      <w:t>1</w:t>
    </w:r>
    <w:r>
      <w:rPr>
        <w:rStyle w:val="PageNumber"/>
      </w:rPr>
      <w:fldChar w:fldCharType="end"/>
    </w:r>
  </w:p>
  <w:p w14:paraId="5D7931EB" w14:textId="1B64D9CF" w:rsidR="004F06A9" w:rsidRPr="00EF1492" w:rsidRDefault="003E2A67" w:rsidP="004F06A9">
    <w:pPr>
      <w:pStyle w:val="Footer"/>
      <w:ind w:right="360"/>
      <w:rPr>
        <w:sz w:val="16"/>
        <w:szCs w:val="16"/>
      </w:rPr>
    </w:pPr>
    <w:r>
      <w:rPr>
        <w:sz w:val="16"/>
        <w:szCs w:val="16"/>
      </w:rPr>
      <w:t>7</w:t>
    </w:r>
    <w:r w:rsidR="00EF1492" w:rsidRPr="00EF1492">
      <w:rPr>
        <w:sz w:val="16"/>
        <w:szCs w:val="16"/>
      </w:rPr>
      <w:t>/</w:t>
    </w:r>
    <w:r>
      <w:rPr>
        <w:sz w:val="16"/>
        <w:szCs w:val="16"/>
      </w:rPr>
      <w:t>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EAC14C" w14:textId="77777777" w:rsidR="006532A6" w:rsidRDefault="006532A6" w:rsidP="004F06A9">
      <w:r>
        <w:separator/>
      </w:r>
    </w:p>
  </w:footnote>
  <w:footnote w:type="continuationSeparator" w:id="0">
    <w:p w14:paraId="0CA8F55D" w14:textId="77777777" w:rsidR="006532A6" w:rsidRDefault="006532A6" w:rsidP="004F06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A90EC0"/>
    <w:multiLevelType w:val="hybridMultilevel"/>
    <w:tmpl w:val="00563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sjQ0NrQ0NzSwMDZQ0lEKTi0uzszPAykwrAUATFgiDywAAAA="/>
  </w:docVars>
  <w:rsids>
    <w:rsidRoot w:val="00140AAC"/>
    <w:rsid w:val="00023C77"/>
    <w:rsid w:val="000B743B"/>
    <w:rsid w:val="000C14F9"/>
    <w:rsid w:val="000D51D3"/>
    <w:rsid w:val="0010333E"/>
    <w:rsid w:val="001265A2"/>
    <w:rsid w:val="00130389"/>
    <w:rsid w:val="00140AAC"/>
    <w:rsid w:val="001441E6"/>
    <w:rsid w:val="0017374F"/>
    <w:rsid w:val="002213CF"/>
    <w:rsid w:val="002D3BAA"/>
    <w:rsid w:val="00314C18"/>
    <w:rsid w:val="0031528B"/>
    <w:rsid w:val="0031645E"/>
    <w:rsid w:val="003921D2"/>
    <w:rsid w:val="003B77FA"/>
    <w:rsid w:val="003E2A67"/>
    <w:rsid w:val="003F774E"/>
    <w:rsid w:val="004B4BB5"/>
    <w:rsid w:val="004F06A9"/>
    <w:rsid w:val="004F6238"/>
    <w:rsid w:val="00526BA2"/>
    <w:rsid w:val="00534C45"/>
    <w:rsid w:val="00537DAE"/>
    <w:rsid w:val="00553313"/>
    <w:rsid w:val="005533ED"/>
    <w:rsid w:val="005878F7"/>
    <w:rsid w:val="00621E10"/>
    <w:rsid w:val="006532A6"/>
    <w:rsid w:val="006B10D0"/>
    <w:rsid w:val="00746B67"/>
    <w:rsid w:val="0075250F"/>
    <w:rsid w:val="007936E9"/>
    <w:rsid w:val="008D5BE9"/>
    <w:rsid w:val="00914E74"/>
    <w:rsid w:val="009A3BB9"/>
    <w:rsid w:val="00A33165"/>
    <w:rsid w:val="00BF021A"/>
    <w:rsid w:val="00BF4531"/>
    <w:rsid w:val="00C06A63"/>
    <w:rsid w:val="00C16C33"/>
    <w:rsid w:val="00C24127"/>
    <w:rsid w:val="00CE5DD0"/>
    <w:rsid w:val="00D9318C"/>
    <w:rsid w:val="00D93D93"/>
    <w:rsid w:val="00DD7170"/>
    <w:rsid w:val="00E25272"/>
    <w:rsid w:val="00E271BE"/>
    <w:rsid w:val="00E31539"/>
    <w:rsid w:val="00E530C7"/>
    <w:rsid w:val="00EF07AF"/>
    <w:rsid w:val="00EF1262"/>
    <w:rsid w:val="00EF1492"/>
    <w:rsid w:val="00F14CBE"/>
    <w:rsid w:val="00F23D38"/>
    <w:rsid w:val="00F40CFD"/>
    <w:rsid w:val="00F528A5"/>
    <w:rsid w:val="00FC3E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AFB77"/>
  <w14:defaultImageDpi w14:val="32767"/>
  <w15:docId w15:val="{3EFE7086-A00B-46A5-AAE9-36BD8ADA8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F06A9"/>
    <w:pPr>
      <w:tabs>
        <w:tab w:val="center" w:pos="4680"/>
        <w:tab w:val="right" w:pos="9360"/>
      </w:tabs>
    </w:pPr>
  </w:style>
  <w:style w:type="character" w:customStyle="1" w:styleId="FooterChar">
    <w:name w:val="Footer Char"/>
    <w:basedOn w:val="DefaultParagraphFont"/>
    <w:link w:val="Footer"/>
    <w:uiPriority w:val="99"/>
    <w:rsid w:val="004F06A9"/>
  </w:style>
  <w:style w:type="character" w:styleId="PageNumber">
    <w:name w:val="page number"/>
    <w:basedOn w:val="DefaultParagraphFont"/>
    <w:uiPriority w:val="99"/>
    <w:semiHidden/>
    <w:unhideWhenUsed/>
    <w:rsid w:val="004F06A9"/>
  </w:style>
  <w:style w:type="paragraph" w:styleId="BalloonText">
    <w:name w:val="Balloon Text"/>
    <w:basedOn w:val="Normal"/>
    <w:link w:val="BalloonTextChar"/>
    <w:uiPriority w:val="99"/>
    <w:semiHidden/>
    <w:unhideWhenUsed/>
    <w:rsid w:val="005533ED"/>
    <w:rPr>
      <w:rFonts w:ascii="Tahoma" w:hAnsi="Tahoma" w:cs="Tahoma"/>
      <w:sz w:val="16"/>
      <w:szCs w:val="16"/>
    </w:rPr>
  </w:style>
  <w:style w:type="character" w:customStyle="1" w:styleId="BalloonTextChar">
    <w:name w:val="Balloon Text Char"/>
    <w:basedOn w:val="DefaultParagraphFont"/>
    <w:link w:val="BalloonText"/>
    <w:uiPriority w:val="99"/>
    <w:semiHidden/>
    <w:rsid w:val="005533ED"/>
    <w:rPr>
      <w:rFonts w:ascii="Tahoma" w:hAnsi="Tahoma" w:cs="Tahoma"/>
      <w:sz w:val="16"/>
      <w:szCs w:val="16"/>
    </w:rPr>
  </w:style>
  <w:style w:type="paragraph" w:styleId="ListParagraph">
    <w:name w:val="List Paragraph"/>
    <w:basedOn w:val="Normal"/>
    <w:uiPriority w:val="34"/>
    <w:qFormat/>
    <w:rsid w:val="00A33165"/>
    <w:pPr>
      <w:ind w:left="720"/>
      <w:contextualSpacing/>
    </w:pPr>
  </w:style>
  <w:style w:type="table" w:styleId="TableGrid">
    <w:name w:val="Table Grid"/>
    <w:basedOn w:val="TableNormal"/>
    <w:uiPriority w:val="39"/>
    <w:rsid w:val="00023C7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F1492"/>
    <w:pPr>
      <w:tabs>
        <w:tab w:val="center" w:pos="4680"/>
        <w:tab w:val="right" w:pos="9360"/>
      </w:tabs>
    </w:pPr>
  </w:style>
  <w:style w:type="character" w:customStyle="1" w:styleId="HeaderChar">
    <w:name w:val="Header Char"/>
    <w:basedOn w:val="DefaultParagraphFont"/>
    <w:link w:val="Header"/>
    <w:uiPriority w:val="99"/>
    <w:rsid w:val="00EF14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17968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http://nebula.wsimg.com/c7aaa420676da9696a9cc8e1186e8a3a?AccessKeyId=30200680AC7678C637B0&amp;disposition=0&amp;alloworigin=1"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6848034C90371499F7724949BB160CE" ma:contentTypeVersion="13" ma:contentTypeDescription="Create a new document." ma:contentTypeScope="" ma:versionID="7480411093a8397746d5e7c81d4775f1">
  <xsd:schema xmlns:xsd="http://www.w3.org/2001/XMLSchema" xmlns:xs="http://www.w3.org/2001/XMLSchema" xmlns:p="http://schemas.microsoft.com/office/2006/metadata/properties" xmlns:ns3="8e7d6e3e-134f-480b-b52b-4134067d9ab1" xmlns:ns4="b4e23684-e6ad-4302-87a2-cb053349ce26" targetNamespace="http://schemas.microsoft.com/office/2006/metadata/properties" ma:root="true" ma:fieldsID="8123c25d03767a67174bd74010496b6c" ns3:_="" ns4:_="">
    <xsd:import namespace="8e7d6e3e-134f-480b-b52b-4134067d9ab1"/>
    <xsd:import namespace="b4e23684-e6ad-4302-87a2-cb053349ce2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7d6e3e-134f-480b-b52b-4134067d9a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e23684-e6ad-4302-87a2-cb053349ce2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3E4DE5-5E13-4BE0-AD2F-02E819D02105}">
  <ds:schemaRefs>
    <ds:schemaRef ds:uri="http://schemas.openxmlformats.org/officeDocument/2006/bibliography"/>
  </ds:schemaRefs>
</ds:datastoreItem>
</file>

<file path=customXml/itemProps2.xml><?xml version="1.0" encoding="utf-8"?>
<ds:datastoreItem xmlns:ds="http://schemas.openxmlformats.org/officeDocument/2006/customXml" ds:itemID="{7CB8B6D2-A16B-47AA-948C-8E1B75CE63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3A71E1B-440C-45FB-B178-2BE77C38E5E8}">
  <ds:schemaRefs>
    <ds:schemaRef ds:uri="http://schemas.microsoft.com/sharepoint/v3/contenttype/forms"/>
  </ds:schemaRefs>
</ds:datastoreItem>
</file>

<file path=customXml/itemProps4.xml><?xml version="1.0" encoding="utf-8"?>
<ds:datastoreItem xmlns:ds="http://schemas.openxmlformats.org/officeDocument/2006/customXml" ds:itemID="{348FD817-F579-4144-BF42-B6BE4B7ED9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7d6e3e-134f-480b-b52b-4134067d9ab1"/>
    <ds:schemaRef ds:uri="b4e23684-e6ad-4302-87a2-cb053349ce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472</Words>
  <Characters>2691</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 Hatfield</dc:creator>
  <cp:lastModifiedBy>Dale Kelm</cp:lastModifiedBy>
  <cp:revision>2</cp:revision>
  <cp:lastPrinted>2019-05-14T15:49:00Z</cp:lastPrinted>
  <dcterms:created xsi:type="dcterms:W3CDTF">2020-07-08T12:51:00Z</dcterms:created>
  <dcterms:modified xsi:type="dcterms:W3CDTF">2020-07-08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848034C90371499F7724949BB160CE</vt:lpwstr>
  </property>
</Properties>
</file>